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63"/>
        <w:gridCol w:w="7649"/>
      </w:tblGrid>
      <w:tr w:rsidR="0034002D" w14:paraId="337528D0" w14:textId="77777777" w:rsidTr="004A45D6">
        <w:trPr>
          <w:trHeight w:val="1979"/>
        </w:trPr>
        <w:tc>
          <w:tcPr>
            <w:tcW w:w="2263" w:type="dxa"/>
            <w:vAlign w:val="center"/>
          </w:tcPr>
          <w:p w14:paraId="2FDA7960" w14:textId="23E52527" w:rsidR="0034002D" w:rsidRPr="00E23C1D" w:rsidRDefault="0034002D" w:rsidP="0034002D">
            <w:pPr>
              <w:tabs>
                <w:tab w:val="center" w:pos="5670"/>
              </w:tabs>
              <w:jc w:val="center"/>
              <w:rPr>
                <w:rFonts w:ascii="Times New Roman" w:hAnsi="Times New Roman" w:cs="Times New Roman"/>
                <w:b/>
                <w:sz w:val="36"/>
                <w:szCs w:val="36"/>
                <w:lang w:val="en-GB"/>
              </w:rPr>
            </w:pPr>
            <w:r w:rsidRPr="00E23C1D">
              <w:rPr>
                <w:rFonts w:ascii="Times New Roman" w:hAnsi="Times New Roman" w:cs="Times New Roman"/>
                <w:b/>
                <w:noProof/>
                <w:sz w:val="28"/>
                <w:szCs w:val="28"/>
                <w:lang w:eastAsia="hu-HU"/>
              </w:rPr>
              <w:drawing>
                <wp:inline distT="0" distB="0" distL="0" distR="0" wp14:anchorId="3B57D0C2" wp14:editId="50569028">
                  <wp:extent cx="1054800" cy="1047600"/>
                  <wp:effectExtent l="0" t="0" r="0" b="635"/>
                  <wp:docPr id="3" name="Kép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4800" cy="10476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649" w:type="dxa"/>
            <w:vAlign w:val="center"/>
          </w:tcPr>
          <w:p w14:paraId="5DC9A92C" w14:textId="77777777" w:rsidR="0034002D" w:rsidRPr="00053443" w:rsidRDefault="0034002D" w:rsidP="0034002D">
            <w:pPr>
              <w:tabs>
                <w:tab w:val="center" w:pos="5670"/>
              </w:tabs>
              <w:jc w:val="center"/>
              <w:rPr>
                <w:rFonts w:ascii="Times New Roman" w:hAnsi="Times New Roman" w:cs="Times New Roman"/>
                <w:smallCaps/>
                <w:spacing w:val="10"/>
                <w:sz w:val="36"/>
                <w:szCs w:val="36"/>
                <w:lang w:val="en-GB"/>
              </w:rPr>
            </w:pPr>
            <w:r w:rsidRPr="00053443">
              <w:rPr>
                <w:rFonts w:ascii="Times New Roman" w:hAnsi="Times New Roman" w:cs="Times New Roman"/>
                <w:smallCaps/>
                <w:spacing w:val="10"/>
                <w:sz w:val="36"/>
                <w:szCs w:val="36"/>
                <w:lang w:val="en-GB"/>
              </w:rPr>
              <w:t>Eötvös Loránd University</w:t>
            </w:r>
          </w:p>
          <w:p w14:paraId="69651A9E" w14:textId="77777777" w:rsidR="0034002D" w:rsidRPr="00053443" w:rsidRDefault="0034002D" w:rsidP="0034002D">
            <w:pPr>
              <w:tabs>
                <w:tab w:val="center" w:pos="5670"/>
              </w:tabs>
              <w:jc w:val="center"/>
              <w:rPr>
                <w:rFonts w:ascii="Times New Roman" w:hAnsi="Times New Roman" w:cs="Times New Roman"/>
                <w:smallCaps/>
                <w:spacing w:val="10"/>
                <w:sz w:val="24"/>
                <w:szCs w:val="36"/>
                <w:lang w:val="en-GB"/>
              </w:rPr>
            </w:pPr>
          </w:p>
          <w:p w14:paraId="6F8DF176" w14:textId="1C6BDEEB" w:rsidR="0034002D" w:rsidRPr="0034002D" w:rsidRDefault="0034002D" w:rsidP="0034002D">
            <w:pPr>
              <w:tabs>
                <w:tab w:val="center" w:pos="5670"/>
              </w:tabs>
              <w:jc w:val="center"/>
              <w:rPr>
                <w:rFonts w:ascii="Times New Roman" w:hAnsi="Times New Roman" w:cs="Times New Roman"/>
                <w:smallCaps/>
                <w:sz w:val="36"/>
                <w:szCs w:val="36"/>
                <w:lang w:val="en-GB"/>
              </w:rPr>
            </w:pPr>
            <w:r w:rsidRPr="00053443">
              <w:rPr>
                <w:rFonts w:ascii="Times New Roman" w:hAnsi="Times New Roman" w:cs="Times New Roman"/>
                <w:smallCaps/>
                <w:spacing w:val="10"/>
                <w:sz w:val="36"/>
                <w:szCs w:val="36"/>
                <w:lang w:val="en-GB"/>
              </w:rPr>
              <w:t>Faculty of Informatics</w:t>
            </w:r>
          </w:p>
        </w:tc>
      </w:tr>
    </w:tbl>
    <w:p w14:paraId="6AD3EC5C" w14:textId="77777777" w:rsidR="0034002D" w:rsidRPr="00E23C1D" w:rsidRDefault="0034002D" w:rsidP="00936E83">
      <w:pPr>
        <w:jc w:val="center"/>
        <w:rPr>
          <w:rFonts w:ascii="Times New Roman" w:hAnsi="Times New Roman" w:cs="Times New Roman"/>
          <w:sz w:val="24"/>
          <w:szCs w:val="24"/>
          <w:lang w:val="en-GB"/>
        </w:rPr>
      </w:pPr>
    </w:p>
    <w:p w14:paraId="74E8AAA9" w14:textId="24C533A7" w:rsidR="004E37E1" w:rsidRPr="0034002D" w:rsidRDefault="0034002D" w:rsidP="0034002D">
      <w:pPr>
        <w:spacing w:after="120"/>
        <w:jc w:val="center"/>
        <w:rPr>
          <w:rFonts w:ascii="Times New Roman" w:hAnsi="Times New Roman" w:cs="Times New Roman"/>
          <w:b/>
          <w:sz w:val="32"/>
          <w:szCs w:val="28"/>
          <w:lang w:val="en-GB"/>
        </w:rPr>
      </w:pPr>
      <w:r w:rsidRPr="0034002D">
        <w:rPr>
          <w:rFonts w:ascii="Times New Roman" w:hAnsi="Times New Roman" w:cs="Times New Roman"/>
          <w:b/>
          <w:sz w:val="32"/>
          <w:szCs w:val="28"/>
          <w:lang w:val="en-GB"/>
        </w:rPr>
        <w:t>Thesis Consultation Form</w:t>
      </w:r>
    </w:p>
    <w:p w14:paraId="2BCB415F" w14:textId="2F97AA10" w:rsidR="004A45D6" w:rsidRPr="004A45D6" w:rsidRDefault="0034002D" w:rsidP="004A45D6">
      <w:pPr>
        <w:spacing w:line="480" w:lineRule="auto"/>
        <w:jc w:val="center"/>
        <w:rPr>
          <w:rFonts w:ascii="Times New Roman" w:hAnsi="Times New Roman" w:cs="Times New Roman"/>
          <w:sz w:val="24"/>
          <w:szCs w:val="28"/>
          <w:lang w:val="en-GB"/>
        </w:rPr>
      </w:pPr>
      <w:r w:rsidRPr="0034002D">
        <w:rPr>
          <w:rFonts w:ascii="Times New Roman" w:hAnsi="Times New Roman" w:cs="Times New Roman"/>
          <w:sz w:val="24"/>
          <w:szCs w:val="28"/>
          <w:lang w:val="en-GB"/>
        </w:rPr>
        <w:t>(Computer Science BSc)</w:t>
      </w:r>
    </w:p>
    <w:p w14:paraId="0D6F0D78" w14:textId="3617C633" w:rsidR="00B71F32" w:rsidRPr="00480CDB" w:rsidRDefault="0034002D" w:rsidP="004A45D6">
      <w:pPr>
        <w:jc w:val="center"/>
        <w:rPr>
          <w:rFonts w:ascii="Times New Roman" w:hAnsi="Times New Roman" w:cs="Times New Roman"/>
          <w:sz w:val="20"/>
          <w:szCs w:val="24"/>
          <w:lang w:val="en-GB"/>
        </w:rPr>
      </w:pPr>
      <w:r w:rsidRPr="00480CDB">
        <w:rPr>
          <w:rFonts w:ascii="Times New Roman" w:hAnsi="Times New Roman" w:cs="Times New Roman"/>
          <w:sz w:val="20"/>
          <w:szCs w:val="24"/>
          <w:lang w:val="en-GB"/>
        </w:rPr>
        <w:t>This</w:t>
      </w:r>
      <w:r w:rsidR="001D5ED8">
        <w:rPr>
          <w:rFonts w:ascii="Times New Roman" w:hAnsi="Times New Roman" w:cs="Times New Roman"/>
          <w:sz w:val="20"/>
          <w:szCs w:val="24"/>
          <w:lang w:val="en-GB"/>
        </w:rPr>
        <w:t xml:space="preserve"> certificate </w:t>
      </w:r>
      <w:r w:rsidR="00B7607E" w:rsidRPr="00480CDB">
        <w:rPr>
          <w:rFonts w:ascii="Times New Roman" w:hAnsi="Times New Roman" w:cs="Times New Roman"/>
          <w:sz w:val="20"/>
          <w:szCs w:val="24"/>
          <w:lang w:val="en-GB"/>
        </w:rPr>
        <w:t>is to be filled only by t</w:t>
      </w:r>
      <w:r w:rsidRPr="00480CDB">
        <w:rPr>
          <w:rFonts w:ascii="Times New Roman" w:hAnsi="Times New Roman" w:cs="Times New Roman"/>
          <w:sz w:val="20"/>
          <w:szCs w:val="24"/>
          <w:lang w:val="en-GB"/>
        </w:rPr>
        <w:t>he internal academic supervisor.</w:t>
      </w:r>
    </w:p>
    <w:p w14:paraId="67566E31" w14:textId="77777777" w:rsidR="004A45D6" w:rsidRPr="00480CDB" w:rsidRDefault="004A45D6" w:rsidP="004A45D6">
      <w:pPr>
        <w:jc w:val="center"/>
        <w:rPr>
          <w:rFonts w:ascii="Times New Roman" w:hAnsi="Times New Roman" w:cs="Times New Roman"/>
          <w:sz w:val="20"/>
          <w:szCs w:val="24"/>
          <w:lang w:val="en-GB"/>
        </w:rPr>
      </w:pPr>
    </w:p>
    <w:p w14:paraId="78646FC9" w14:textId="634DF856" w:rsidR="004E37E1" w:rsidRPr="0034002D" w:rsidRDefault="00AF4A76" w:rsidP="000B28C7">
      <w:pPr>
        <w:tabs>
          <w:tab w:val="left" w:pos="1985"/>
        </w:tabs>
        <w:spacing w:after="0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E23C1D">
        <w:rPr>
          <w:rFonts w:ascii="Times New Roman" w:hAnsi="Times New Roman" w:cs="Times New Roman"/>
          <w:sz w:val="24"/>
          <w:szCs w:val="24"/>
          <w:lang w:val="en-GB"/>
        </w:rPr>
        <w:t xml:space="preserve">Name of </w:t>
      </w:r>
      <w:r w:rsidR="000B28C7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E23C1D">
        <w:rPr>
          <w:rFonts w:ascii="Times New Roman" w:hAnsi="Times New Roman" w:cs="Times New Roman"/>
          <w:sz w:val="24"/>
          <w:szCs w:val="24"/>
          <w:lang w:val="en-GB"/>
        </w:rPr>
        <w:t>tudent:</w:t>
      </w:r>
      <w:r w:rsidR="00936E83" w:rsidRPr="00E23C1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4002D">
        <w:rPr>
          <w:rFonts w:ascii="Times New Roman" w:hAnsi="Times New Roman" w:cs="Times New Roman"/>
          <w:sz w:val="24"/>
          <w:szCs w:val="24"/>
          <w:lang w:val="en-GB"/>
        </w:rPr>
        <w:tab/>
      </w:r>
      <w:r w:rsidR="0075753A">
        <w:rPr>
          <w:rFonts w:ascii="Times New Roman" w:hAnsi="Times New Roman" w:cs="Times New Roman"/>
          <w:i/>
          <w:sz w:val="24"/>
          <w:szCs w:val="24"/>
          <w:lang w:val="en-GB"/>
        </w:rPr>
        <w:t>Evan Sitt</w:t>
      </w:r>
    </w:p>
    <w:p w14:paraId="40215EE4" w14:textId="7473BDCD" w:rsidR="00936E83" w:rsidRPr="004A45D6" w:rsidRDefault="000B28C7" w:rsidP="000B28C7">
      <w:pPr>
        <w:tabs>
          <w:tab w:val="left" w:pos="1985"/>
        </w:tabs>
        <w:spacing w:after="0"/>
        <w:rPr>
          <w:rFonts w:ascii="Times New Roman" w:hAnsi="Times New Roman" w:cs="Times New Roman"/>
          <w:i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C</w:t>
      </w:r>
      <w:r w:rsidR="0034002D">
        <w:rPr>
          <w:rFonts w:ascii="Times New Roman" w:hAnsi="Times New Roman" w:cs="Times New Roman"/>
          <w:sz w:val="24"/>
          <w:szCs w:val="24"/>
          <w:lang w:val="en-GB"/>
        </w:rPr>
        <w:t>od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of Student</w:t>
      </w:r>
      <w:r w:rsidR="0034002D">
        <w:rPr>
          <w:rFonts w:ascii="Times New Roman" w:hAnsi="Times New Roman" w:cs="Times New Roman"/>
          <w:sz w:val="24"/>
          <w:szCs w:val="24"/>
          <w:lang w:val="en-GB"/>
        </w:rPr>
        <w:t>:</w:t>
      </w:r>
      <w:r w:rsidR="004A45D6">
        <w:rPr>
          <w:rFonts w:ascii="Times New Roman" w:hAnsi="Times New Roman" w:cs="Times New Roman"/>
          <w:sz w:val="24"/>
          <w:szCs w:val="24"/>
          <w:lang w:val="en-GB"/>
        </w:rPr>
        <w:tab/>
      </w:r>
      <w:r w:rsidR="0075753A">
        <w:rPr>
          <w:rFonts w:ascii="Times New Roman" w:hAnsi="Times New Roman" w:cs="Times New Roman"/>
          <w:i/>
          <w:sz w:val="24"/>
          <w:szCs w:val="24"/>
          <w:lang w:val="en-GB"/>
        </w:rPr>
        <w:t>C3JI5D</w:t>
      </w:r>
    </w:p>
    <w:p w14:paraId="64F99561" w14:textId="58C500D1" w:rsidR="0075753A" w:rsidRDefault="00AF4A76" w:rsidP="0075753A">
      <w:pPr>
        <w:tabs>
          <w:tab w:val="left" w:pos="1985"/>
        </w:tabs>
        <w:spacing w:after="0" w:line="480" w:lineRule="auto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E23C1D">
        <w:rPr>
          <w:rFonts w:ascii="Times New Roman" w:hAnsi="Times New Roman" w:cs="Times New Roman"/>
          <w:sz w:val="24"/>
          <w:szCs w:val="24"/>
          <w:lang w:val="en-GB"/>
        </w:rPr>
        <w:t>Title of</w:t>
      </w:r>
      <w:r w:rsidR="000B28C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E23C1D">
        <w:rPr>
          <w:rFonts w:ascii="Times New Roman" w:hAnsi="Times New Roman" w:cs="Times New Roman"/>
          <w:sz w:val="24"/>
          <w:szCs w:val="24"/>
          <w:lang w:val="en-GB"/>
        </w:rPr>
        <w:t>Thesis:</w:t>
      </w:r>
      <w:r w:rsidR="00936E83" w:rsidRPr="00E23C1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4A45D6">
        <w:rPr>
          <w:rFonts w:ascii="Times New Roman" w:hAnsi="Times New Roman" w:cs="Times New Roman"/>
          <w:sz w:val="24"/>
          <w:szCs w:val="24"/>
          <w:lang w:val="en-GB"/>
        </w:rPr>
        <w:tab/>
      </w:r>
      <w:r w:rsidR="0075753A" w:rsidRPr="0075753A">
        <w:rPr>
          <w:rFonts w:ascii="Times New Roman" w:hAnsi="Times New Roman" w:cs="Times New Roman"/>
          <w:i/>
          <w:sz w:val="24"/>
          <w:szCs w:val="24"/>
          <w:lang w:val="en-GB"/>
        </w:rPr>
        <w:t>Digital Signal Processing Plugin</w:t>
      </w:r>
      <w:r w:rsidR="0075753A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="0075753A" w:rsidRPr="0075753A">
        <w:rPr>
          <w:rFonts w:ascii="Times New Roman" w:hAnsi="Times New Roman" w:cs="Times New Roman"/>
          <w:i/>
          <w:sz w:val="24"/>
          <w:szCs w:val="24"/>
          <w:lang w:val="en-GB"/>
        </w:rPr>
        <w:t>for Multilayered Synthesis</w:t>
      </w:r>
    </w:p>
    <w:p w14:paraId="7786506A" w14:textId="77777777" w:rsidR="0075753A" w:rsidRDefault="00AF4A76" w:rsidP="0075753A">
      <w:pPr>
        <w:tabs>
          <w:tab w:val="left" w:pos="1985"/>
        </w:tabs>
        <w:spacing w:after="0"/>
        <w:rPr>
          <w:rFonts w:ascii="Times New Roman" w:hAnsi="Times New Roman" w:cs="Times New Roman"/>
          <w:i/>
          <w:sz w:val="24"/>
          <w:szCs w:val="24"/>
          <w:lang w:val="en-GB"/>
        </w:rPr>
      </w:pPr>
      <w:r w:rsidRPr="00E23C1D">
        <w:rPr>
          <w:rFonts w:ascii="Times New Roman" w:hAnsi="Times New Roman" w:cs="Times New Roman"/>
          <w:sz w:val="24"/>
          <w:szCs w:val="24"/>
          <w:lang w:val="en-GB"/>
        </w:rPr>
        <w:t>Supervisor:</w:t>
      </w:r>
      <w:r w:rsidR="004A45D6">
        <w:rPr>
          <w:rFonts w:ascii="Times New Roman" w:hAnsi="Times New Roman" w:cs="Times New Roman"/>
          <w:sz w:val="24"/>
          <w:szCs w:val="24"/>
          <w:lang w:val="en-GB"/>
        </w:rPr>
        <w:tab/>
      </w:r>
      <w:r w:rsidR="004A45D6" w:rsidRPr="004A45D6">
        <w:rPr>
          <w:rFonts w:ascii="Times New Roman" w:hAnsi="Times New Roman" w:cs="Times New Roman"/>
          <w:i/>
          <w:sz w:val="24"/>
          <w:szCs w:val="24"/>
          <w:lang w:val="en-GB"/>
        </w:rPr>
        <w:t xml:space="preserve">Dr. </w:t>
      </w:r>
      <w:r w:rsidR="0075753A" w:rsidRPr="0075753A">
        <w:rPr>
          <w:rFonts w:ascii="Times New Roman" w:hAnsi="Times New Roman" w:cs="Times New Roman"/>
          <w:i/>
          <w:sz w:val="24"/>
          <w:szCs w:val="24"/>
          <w:lang w:val="en-GB"/>
        </w:rPr>
        <w:t>Viktória Zsók</w:t>
      </w:r>
    </w:p>
    <w:p w14:paraId="1876E337" w14:textId="40AE3DD1" w:rsidR="0034002D" w:rsidRPr="004A45D6" w:rsidRDefault="0034002D" w:rsidP="0075753A">
      <w:pPr>
        <w:tabs>
          <w:tab w:val="left" w:pos="1985"/>
        </w:tabs>
        <w:spacing w:after="0"/>
        <w:rPr>
          <w:rFonts w:ascii="Times New Roman" w:hAnsi="Times New Roman" w:cs="Times New Roman"/>
          <w:i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Position:</w:t>
      </w:r>
      <w:r w:rsidR="004A45D6">
        <w:rPr>
          <w:rFonts w:ascii="Times New Roman" w:hAnsi="Times New Roman" w:cs="Times New Roman"/>
          <w:sz w:val="24"/>
          <w:szCs w:val="24"/>
          <w:lang w:val="en-GB"/>
        </w:rPr>
        <w:tab/>
      </w:r>
      <w:r w:rsidR="0075753A">
        <w:rPr>
          <w:rFonts w:ascii="Times New Roman" w:hAnsi="Times New Roman" w:cs="Times New Roman"/>
          <w:i/>
          <w:sz w:val="24"/>
          <w:szCs w:val="24"/>
          <w:lang w:val="en-GB"/>
        </w:rPr>
        <w:t>Assistant</w:t>
      </w:r>
      <w:r w:rsidR="004A45D6" w:rsidRPr="004A45D6">
        <w:rPr>
          <w:rFonts w:ascii="Times New Roman" w:hAnsi="Times New Roman" w:cs="Times New Roman"/>
          <w:i/>
          <w:sz w:val="24"/>
          <w:szCs w:val="24"/>
          <w:lang w:val="en-GB"/>
        </w:rPr>
        <w:t xml:space="preserve"> professor</w:t>
      </w:r>
    </w:p>
    <w:p w14:paraId="0FE2CA07" w14:textId="3844B86C" w:rsidR="0034002D" w:rsidRPr="004A45D6" w:rsidRDefault="0034002D" w:rsidP="0075753A">
      <w:pPr>
        <w:tabs>
          <w:tab w:val="left" w:pos="1985"/>
        </w:tabs>
        <w:spacing w:after="0"/>
        <w:rPr>
          <w:rFonts w:ascii="Times New Roman" w:hAnsi="Times New Roman" w:cs="Times New Roman"/>
          <w:i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Department:</w:t>
      </w:r>
      <w:r w:rsidR="004A45D6">
        <w:rPr>
          <w:rFonts w:ascii="Times New Roman" w:hAnsi="Times New Roman" w:cs="Times New Roman"/>
          <w:sz w:val="24"/>
          <w:szCs w:val="24"/>
          <w:lang w:val="en-GB"/>
        </w:rPr>
        <w:tab/>
      </w:r>
      <w:r w:rsidR="004A45D6" w:rsidRPr="004A45D6">
        <w:rPr>
          <w:rFonts w:ascii="Times New Roman" w:hAnsi="Times New Roman" w:cs="Times New Roman"/>
          <w:i/>
          <w:sz w:val="24"/>
          <w:szCs w:val="24"/>
          <w:lang w:val="en-GB"/>
        </w:rPr>
        <w:t xml:space="preserve">Department of </w:t>
      </w:r>
      <w:r w:rsidR="0075753A">
        <w:rPr>
          <w:rFonts w:ascii="Times New Roman" w:hAnsi="Times New Roman" w:cs="Times New Roman"/>
          <w:i/>
          <w:sz w:val="24"/>
          <w:szCs w:val="24"/>
          <w:lang w:val="en-GB"/>
        </w:rPr>
        <w:t>Programming Languages and Compilers</w:t>
      </w:r>
    </w:p>
    <w:p w14:paraId="47D21D6A" w14:textId="5F816EFD" w:rsidR="001206E7" w:rsidRPr="00E23C1D" w:rsidRDefault="001206E7">
      <w:pPr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Style w:val="TableGrid"/>
        <w:tblW w:w="9912" w:type="dxa"/>
        <w:tblLayout w:type="fixed"/>
        <w:tblLook w:val="04A0" w:firstRow="1" w:lastRow="0" w:firstColumn="1" w:lastColumn="0" w:noHBand="0" w:noVBand="1"/>
      </w:tblPr>
      <w:tblGrid>
        <w:gridCol w:w="2972"/>
        <w:gridCol w:w="3969"/>
        <w:gridCol w:w="2971"/>
      </w:tblGrid>
      <w:tr w:rsidR="00480CDB" w:rsidRPr="00E23C1D" w14:paraId="576F7370" w14:textId="77777777" w:rsidTr="001D5ED8">
        <w:trPr>
          <w:trHeight w:val="709"/>
        </w:trPr>
        <w:tc>
          <w:tcPr>
            <w:tcW w:w="6941" w:type="dxa"/>
            <w:gridSpan w:val="2"/>
            <w:tcBorders>
              <w:bottom w:val="single" w:sz="4" w:space="0" w:color="auto"/>
            </w:tcBorders>
            <w:vAlign w:val="center"/>
          </w:tcPr>
          <w:p w14:paraId="1CFF1ADF" w14:textId="5F8B413B" w:rsidR="00480CDB" w:rsidRPr="00E23C1D" w:rsidRDefault="00480CDB" w:rsidP="004A45D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E23C1D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he consultation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’s</w:t>
            </w:r>
          </w:p>
        </w:tc>
        <w:tc>
          <w:tcPr>
            <w:tcW w:w="2971" w:type="dxa"/>
            <w:vMerge w:val="restart"/>
            <w:vAlign w:val="center"/>
          </w:tcPr>
          <w:p w14:paraId="01B6A89E" w14:textId="78375B59" w:rsidR="00480CDB" w:rsidRPr="00E23C1D" w:rsidRDefault="00480CDB" w:rsidP="004A45D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ignature of Supervisor</w:t>
            </w:r>
          </w:p>
        </w:tc>
      </w:tr>
      <w:tr w:rsidR="00480CDB" w:rsidRPr="00E23C1D" w14:paraId="4682A909" w14:textId="77777777" w:rsidTr="001D5ED8">
        <w:trPr>
          <w:trHeight w:val="709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9AC78D0" w14:textId="3D3E72AB" w:rsidR="00480CDB" w:rsidRPr="00E23C1D" w:rsidRDefault="00480CDB" w:rsidP="004A45D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adline</w:t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br/>
              <w:t>(Spring / Autumn)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</w:tcBorders>
            <w:vAlign w:val="center"/>
          </w:tcPr>
          <w:p w14:paraId="18A3AE57" w14:textId="77777777" w:rsidR="00480CDB" w:rsidRPr="001206E7" w:rsidRDefault="00480CDB" w:rsidP="004A45D6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206E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opic</w:t>
            </w:r>
          </w:p>
        </w:tc>
        <w:tc>
          <w:tcPr>
            <w:tcW w:w="2971" w:type="dxa"/>
            <w:vMerge/>
            <w:tcBorders>
              <w:bottom w:val="double" w:sz="4" w:space="0" w:color="auto"/>
            </w:tcBorders>
          </w:tcPr>
          <w:p w14:paraId="5A63ECDC" w14:textId="77777777" w:rsidR="00480CDB" w:rsidRPr="001206E7" w:rsidRDefault="00480CDB" w:rsidP="004E37E1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936E83" w:rsidRPr="00E23C1D" w14:paraId="0685BA37" w14:textId="77777777" w:rsidTr="001D5ED8">
        <w:trPr>
          <w:trHeight w:val="709"/>
        </w:trPr>
        <w:tc>
          <w:tcPr>
            <w:tcW w:w="2972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B9471" w14:textId="5B1CBADF" w:rsidR="006E0FF1" w:rsidRPr="00E23C1D" w:rsidRDefault="006E0FF1" w:rsidP="001D5ED8">
            <w:pPr>
              <w:tabs>
                <w:tab w:val="left" w:pos="1259"/>
                <w:tab w:val="left" w:pos="1418"/>
                <w:tab w:val="left" w:pos="1447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June 1</w:t>
            </w:r>
          </w:p>
        </w:tc>
        <w:tc>
          <w:tcPr>
            <w:tcW w:w="3969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A622E" w14:textId="41D8E88B" w:rsidR="00936E83" w:rsidRPr="001206E7" w:rsidRDefault="00FE4E66" w:rsidP="00480CD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1206E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Signing the </w:t>
            </w:r>
            <w:r w:rsidR="006E0F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</w:t>
            </w:r>
            <w:r w:rsidR="00BF6463" w:rsidRPr="001206E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hesis </w:t>
            </w:r>
            <w:r w:rsidR="006E0F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</w:t>
            </w:r>
            <w:r w:rsidRPr="001206E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opic </w:t>
            </w:r>
            <w:r w:rsidR="006E0F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claration</w:t>
            </w:r>
            <w:r w:rsidRPr="001206E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, </w:t>
            </w:r>
            <w:r w:rsidR="00480CD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eparing project plan</w:t>
            </w:r>
          </w:p>
        </w:tc>
        <w:tc>
          <w:tcPr>
            <w:tcW w:w="2971" w:type="dxa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56237" w14:textId="00E9D399" w:rsidR="00936E83" w:rsidRPr="001206E7" w:rsidRDefault="00936E83" w:rsidP="00F00FAF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936E83" w:rsidRPr="00E23C1D" w14:paraId="77A43278" w14:textId="77777777" w:rsidTr="001D5ED8">
        <w:trPr>
          <w:trHeight w:val="709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5887A" w14:textId="4B2C0461" w:rsidR="00936E83" w:rsidRPr="00E23C1D" w:rsidRDefault="006E0FF1" w:rsidP="001D5ED8">
            <w:pPr>
              <w:tabs>
                <w:tab w:val="left" w:pos="1189"/>
                <w:tab w:val="left" w:pos="1408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September </w:t>
            </w:r>
            <w:r w:rsidR="0075753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4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918883" w14:textId="1A12BA7C" w:rsidR="00936E83" w:rsidRPr="001206E7" w:rsidRDefault="006E0FF1" w:rsidP="00480CD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Requirement </w:t>
            </w:r>
            <w:r w:rsidR="007A6DF2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</w:t>
            </w:r>
            <w:r w:rsidR="00480CD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ecification</w:t>
            </w:r>
            <w:r w:rsidR="00480CD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of the thesis software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EDB69" w14:textId="25675027" w:rsidR="00936E83" w:rsidRPr="001206E7" w:rsidRDefault="00936E83" w:rsidP="004E37E1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936E83" w:rsidRPr="00E23C1D" w14:paraId="1B5F0682" w14:textId="77777777" w:rsidTr="001D5ED8">
        <w:trPr>
          <w:trHeight w:val="709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111F0" w14:textId="1EF8D5BA" w:rsidR="00936E83" w:rsidRPr="00E23C1D" w:rsidRDefault="006E0FF1" w:rsidP="001D5ED8">
            <w:pPr>
              <w:tabs>
                <w:tab w:val="left" w:pos="1077"/>
                <w:tab w:val="left" w:pos="1418"/>
                <w:tab w:val="right" w:pos="2581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October </w:t>
            </w:r>
            <w:r w:rsidR="0075753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8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A1735" w14:textId="259E022D" w:rsidR="00936E83" w:rsidRPr="001206E7" w:rsidRDefault="00480CDB" w:rsidP="00480CD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Architecture design of the</w:t>
            </w:r>
            <w:r w:rsidR="006E0FF1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software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8F8D7" w14:textId="077AAB29" w:rsidR="00936E83" w:rsidRPr="001206E7" w:rsidRDefault="00936E83" w:rsidP="004E37E1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 w:rsidR="00936E83" w:rsidRPr="00E23C1D" w14:paraId="1CDB6F3C" w14:textId="77777777" w:rsidTr="001D5ED8">
        <w:trPr>
          <w:trHeight w:val="709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96EC1" w14:textId="0B7EEA8D" w:rsidR="00936E83" w:rsidRPr="00E23C1D" w:rsidRDefault="006E0FF1" w:rsidP="001D5ED8">
            <w:pPr>
              <w:tabs>
                <w:tab w:val="left" w:pos="1021"/>
                <w:tab w:val="left" w:pos="1418"/>
                <w:tab w:val="right" w:pos="2581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November </w:t>
            </w:r>
            <w:r w:rsidR="0075753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A9BEB" w14:textId="22E838D4" w:rsidR="00936E83" w:rsidRPr="001206E7" w:rsidRDefault="006E0FF1" w:rsidP="00480CDB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resenting the software implementation (60–70% ready)</w:t>
            </w:r>
          </w:p>
        </w:tc>
        <w:tc>
          <w:tcPr>
            <w:tcW w:w="29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C789A" w14:textId="0804EB59" w:rsidR="00936E83" w:rsidRPr="001206E7" w:rsidRDefault="00936E83" w:rsidP="004E37E1">
            <w:pPr>
              <w:spacing w:line="60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25227B9A" w14:textId="77777777" w:rsidR="00120DEB" w:rsidRPr="00E23C1D" w:rsidRDefault="00120DEB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6073188A" w14:textId="3FF133B2" w:rsidR="00DB389C" w:rsidRPr="00053443" w:rsidRDefault="00FE4E66" w:rsidP="00053443">
      <w:pPr>
        <w:tabs>
          <w:tab w:val="center" w:pos="8364"/>
        </w:tabs>
        <w:spacing w:line="360" w:lineRule="auto"/>
        <w:jc w:val="both"/>
        <w:rPr>
          <w:rFonts w:ascii="Times New Roman" w:hAnsi="Times New Roman" w:cs="Times New Roman"/>
          <w:sz w:val="32"/>
          <w:szCs w:val="24"/>
          <w:lang w:val="en-GB"/>
        </w:rPr>
      </w:pPr>
      <w:r w:rsidRPr="00E23C1D">
        <w:rPr>
          <w:rFonts w:ascii="Times New Roman" w:hAnsi="Times New Roman" w:cs="Times New Roman"/>
          <w:sz w:val="24"/>
          <w:szCs w:val="24"/>
          <w:lang w:val="en-GB"/>
        </w:rPr>
        <w:t xml:space="preserve">The evaluation of the student’s </w:t>
      </w:r>
      <w:r w:rsidR="00935DF1">
        <w:rPr>
          <w:rFonts w:ascii="Times New Roman" w:hAnsi="Times New Roman" w:cs="Times New Roman"/>
          <w:sz w:val="24"/>
          <w:szCs w:val="24"/>
          <w:lang w:val="en-GB"/>
        </w:rPr>
        <w:t>overall</w:t>
      </w:r>
      <w:r w:rsidR="004A45D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E23C1D">
        <w:rPr>
          <w:rFonts w:ascii="Times New Roman" w:hAnsi="Times New Roman" w:cs="Times New Roman"/>
          <w:sz w:val="24"/>
          <w:szCs w:val="24"/>
          <w:lang w:val="en-GB"/>
        </w:rPr>
        <w:t>per</w:t>
      </w:r>
      <w:r w:rsidR="004A45D6">
        <w:rPr>
          <w:rFonts w:ascii="Times New Roman" w:hAnsi="Times New Roman" w:cs="Times New Roman"/>
          <w:sz w:val="24"/>
          <w:szCs w:val="24"/>
          <w:lang w:val="en-GB"/>
        </w:rPr>
        <w:t>formance on the consultations:</w:t>
      </w:r>
      <w:r w:rsidR="004A45D6">
        <w:rPr>
          <w:rFonts w:ascii="Times New Roman" w:hAnsi="Times New Roman" w:cs="Times New Roman"/>
          <w:sz w:val="24"/>
          <w:szCs w:val="24"/>
          <w:lang w:val="en-GB"/>
        </w:rPr>
        <w:tab/>
      </w:r>
      <w:r w:rsidR="004A45D6" w:rsidRPr="004A45D6">
        <w:rPr>
          <w:rFonts w:ascii="Times New Roman" w:hAnsi="Times New Roman" w:cs="Times New Roman"/>
          <w:sz w:val="32"/>
          <w:szCs w:val="24"/>
          <w:lang w:val="en-GB"/>
        </w:rPr>
        <w:t>pass / fail</w:t>
      </w:r>
    </w:p>
    <w:p w14:paraId="3234B8F2" w14:textId="77777777" w:rsidR="00053443" w:rsidRDefault="00053443" w:rsidP="00FE67C5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690942FB" w14:textId="087B88CB" w:rsidR="001D5ED8" w:rsidRDefault="001D5ED8" w:rsidP="00FE67C5">
      <w:pPr>
        <w:tabs>
          <w:tab w:val="left" w:pos="4536"/>
          <w:tab w:val="left" w:leader="dot" w:pos="7938"/>
        </w:tabs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ab/>
      </w:r>
      <w:r>
        <w:rPr>
          <w:rFonts w:ascii="Times New Roman" w:hAnsi="Times New Roman" w:cs="Times New Roman"/>
          <w:sz w:val="24"/>
          <w:szCs w:val="24"/>
          <w:lang w:val="en-GB"/>
        </w:rPr>
        <w:tab/>
      </w:r>
    </w:p>
    <w:p w14:paraId="063B7ADD" w14:textId="2C18BF24" w:rsidR="001D5ED8" w:rsidRPr="00382141" w:rsidRDefault="001D5ED8" w:rsidP="00FE67C5">
      <w:pPr>
        <w:tabs>
          <w:tab w:val="center" w:pos="6237"/>
        </w:tabs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ab/>
        <w:t>Signature of Supervisor</w:t>
      </w:r>
    </w:p>
    <w:sectPr w:rsidR="001D5ED8" w:rsidRPr="00382141" w:rsidSect="00533B4C">
      <w:pgSz w:w="11906" w:h="16838"/>
      <w:pgMar w:top="709" w:right="991" w:bottom="56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C08ED8" w14:textId="77777777" w:rsidR="00C8669A" w:rsidRDefault="00C8669A" w:rsidP="00DB389C">
      <w:pPr>
        <w:spacing w:after="0" w:line="240" w:lineRule="auto"/>
      </w:pPr>
      <w:r>
        <w:separator/>
      </w:r>
    </w:p>
  </w:endnote>
  <w:endnote w:type="continuationSeparator" w:id="0">
    <w:p w14:paraId="7FF251D3" w14:textId="77777777" w:rsidR="00C8669A" w:rsidRDefault="00C8669A" w:rsidP="00DB38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D7DEDD" w14:textId="77777777" w:rsidR="00C8669A" w:rsidRDefault="00C8669A" w:rsidP="00DB389C">
      <w:pPr>
        <w:spacing w:after="0" w:line="240" w:lineRule="auto"/>
      </w:pPr>
      <w:r>
        <w:separator/>
      </w:r>
    </w:p>
  </w:footnote>
  <w:footnote w:type="continuationSeparator" w:id="0">
    <w:p w14:paraId="348CCE9C" w14:textId="77777777" w:rsidR="00C8669A" w:rsidRDefault="00C8669A" w:rsidP="00DB38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2MTc2MzE0MjY2NDZU0lEKTi0uzszPAykwrAUAYAgs3CwAAAA="/>
  </w:docVars>
  <w:rsids>
    <w:rsidRoot w:val="004E37E1"/>
    <w:rsid w:val="00001534"/>
    <w:rsid w:val="000026C1"/>
    <w:rsid w:val="0000341F"/>
    <w:rsid w:val="00011BEE"/>
    <w:rsid w:val="00012268"/>
    <w:rsid w:val="000150D1"/>
    <w:rsid w:val="0001667A"/>
    <w:rsid w:val="00017448"/>
    <w:rsid w:val="000177CA"/>
    <w:rsid w:val="00017F93"/>
    <w:rsid w:val="00020F63"/>
    <w:rsid w:val="00022086"/>
    <w:rsid w:val="00023F4F"/>
    <w:rsid w:val="00024B46"/>
    <w:rsid w:val="00025211"/>
    <w:rsid w:val="000257E0"/>
    <w:rsid w:val="000277F6"/>
    <w:rsid w:val="00030A88"/>
    <w:rsid w:val="00033264"/>
    <w:rsid w:val="0003427D"/>
    <w:rsid w:val="00034434"/>
    <w:rsid w:val="00036645"/>
    <w:rsid w:val="00037130"/>
    <w:rsid w:val="00043353"/>
    <w:rsid w:val="00043355"/>
    <w:rsid w:val="00044878"/>
    <w:rsid w:val="00044CAD"/>
    <w:rsid w:val="00045417"/>
    <w:rsid w:val="00046ABB"/>
    <w:rsid w:val="000477E6"/>
    <w:rsid w:val="000510BB"/>
    <w:rsid w:val="00051763"/>
    <w:rsid w:val="00051FAE"/>
    <w:rsid w:val="00053443"/>
    <w:rsid w:val="00053BCA"/>
    <w:rsid w:val="00053E9D"/>
    <w:rsid w:val="00054DF5"/>
    <w:rsid w:val="000556D7"/>
    <w:rsid w:val="00055E6B"/>
    <w:rsid w:val="0005693E"/>
    <w:rsid w:val="0005704A"/>
    <w:rsid w:val="0005755E"/>
    <w:rsid w:val="00060EF5"/>
    <w:rsid w:val="00063C0C"/>
    <w:rsid w:val="00066BD1"/>
    <w:rsid w:val="00070339"/>
    <w:rsid w:val="0007213F"/>
    <w:rsid w:val="00074027"/>
    <w:rsid w:val="00074D86"/>
    <w:rsid w:val="0007759E"/>
    <w:rsid w:val="0008584F"/>
    <w:rsid w:val="00086675"/>
    <w:rsid w:val="00086949"/>
    <w:rsid w:val="00086C5E"/>
    <w:rsid w:val="00091154"/>
    <w:rsid w:val="0009181B"/>
    <w:rsid w:val="00091F8A"/>
    <w:rsid w:val="00093B67"/>
    <w:rsid w:val="0009478C"/>
    <w:rsid w:val="0009572C"/>
    <w:rsid w:val="0009597C"/>
    <w:rsid w:val="00095B6E"/>
    <w:rsid w:val="00096B6D"/>
    <w:rsid w:val="000977B5"/>
    <w:rsid w:val="000A2921"/>
    <w:rsid w:val="000A374A"/>
    <w:rsid w:val="000A56DF"/>
    <w:rsid w:val="000B0B3E"/>
    <w:rsid w:val="000B1116"/>
    <w:rsid w:val="000B189B"/>
    <w:rsid w:val="000B28C7"/>
    <w:rsid w:val="000B333E"/>
    <w:rsid w:val="000B3607"/>
    <w:rsid w:val="000B47AD"/>
    <w:rsid w:val="000B5158"/>
    <w:rsid w:val="000C1DE5"/>
    <w:rsid w:val="000C1F41"/>
    <w:rsid w:val="000C6042"/>
    <w:rsid w:val="000D0F4F"/>
    <w:rsid w:val="000D47E9"/>
    <w:rsid w:val="000D4B57"/>
    <w:rsid w:val="000D5492"/>
    <w:rsid w:val="000D657C"/>
    <w:rsid w:val="000D79F4"/>
    <w:rsid w:val="000E0251"/>
    <w:rsid w:val="000E2E63"/>
    <w:rsid w:val="000E42B7"/>
    <w:rsid w:val="000E506F"/>
    <w:rsid w:val="000E69A2"/>
    <w:rsid w:val="000F0F4A"/>
    <w:rsid w:val="000F5A69"/>
    <w:rsid w:val="000F729E"/>
    <w:rsid w:val="000F781C"/>
    <w:rsid w:val="000F7CC2"/>
    <w:rsid w:val="001007F2"/>
    <w:rsid w:val="00100D9C"/>
    <w:rsid w:val="00101137"/>
    <w:rsid w:val="00101D22"/>
    <w:rsid w:val="00101D25"/>
    <w:rsid w:val="001020BC"/>
    <w:rsid w:val="00102CFA"/>
    <w:rsid w:val="00102D00"/>
    <w:rsid w:val="001031DE"/>
    <w:rsid w:val="00104A90"/>
    <w:rsid w:val="001076AB"/>
    <w:rsid w:val="0010789F"/>
    <w:rsid w:val="0011253E"/>
    <w:rsid w:val="0011501A"/>
    <w:rsid w:val="001151D5"/>
    <w:rsid w:val="001161AE"/>
    <w:rsid w:val="001206E7"/>
    <w:rsid w:val="00120DEB"/>
    <w:rsid w:val="00122254"/>
    <w:rsid w:val="00122DD1"/>
    <w:rsid w:val="00123947"/>
    <w:rsid w:val="00125011"/>
    <w:rsid w:val="00130954"/>
    <w:rsid w:val="00132916"/>
    <w:rsid w:val="001329CA"/>
    <w:rsid w:val="00134521"/>
    <w:rsid w:val="00134DD5"/>
    <w:rsid w:val="00135093"/>
    <w:rsid w:val="00135097"/>
    <w:rsid w:val="00136509"/>
    <w:rsid w:val="001401C7"/>
    <w:rsid w:val="00140FBF"/>
    <w:rsid w:val="00141909"/>
    <w:rsid w:val="00143ACF"/>
    <w:rsid w:val="00145D9C"/>
    <w:rsid w:val="00147DDF"/>
    <w:rsid w:val="0015029F"/>
    <w:rsid w:val="00151432"/>
    <w:rsid w:val="00157355"/>
    <w:rsid w:val="00160E80"/>
    <w:rsid w:val="00164E97"/>
    <w:rsid w:val="00166941"/>
    <w:rsid w:val="00167950"/>
    <w:rsid w:val="00171745"/>
    <w:rsid w:val="00172CF4"/>
    <w:rsid w:val="00173B12"/>
    <w:rsid w:val="001743B8"/>
    <w:rsid w:val="00175FE5"/>
    <w:rsid w:val="00176CA5"/>
    <w:rsid w:val="00176FC8"/>
    <w:rsid w:val="00177F0B"/>
    <w:rsid w:val="0018001C"/>
    <w:rsid w:val="00180A82"/>
    <w:rsid w:val="00180AC6"/>
    <w:rsid w:val="00180B57"/>
    <w:rsid w:val="00181B09"/>
    <w:rsid w:val="00182F05"/>
    <w:rsid w:val="001840B5"/>
    <w:rsid w:val="00185CA5"/>
    <w:rsid w:val="00186B60"/>
    <w:rsid w:val="00187881"/>
    <w:rsid w:val="0019240A"/>
    <w:rsid w:val="00193553"/>
    <w:rsid w:val="00193C52"/>
    <w:rsid w:val="0019405E"/>
    <w:rsid w:val="00194BF3"/>
    <w:rsid w:val="00194F68"/>
    <w:rsid w:val="0019527B"/>
    <w:rsid w:val="00195B1F"/>
    <w:rsid w:val="0019663C"/>
    <w:rsid w:val="00197AAC"/>
    <w:rsid w:val="00197BDA"/>
    <w:rsid w:val="001A13CF"/>
    <w:rsid w:val="001A1D4B"/>
    <w:rsid w:val="001A471B"/>
    <w:rsid w:val="001A50C5"/>
    <w:rsid w:val="001A55B0"/>
    <w:rsid w:val="001B0976"/>
    <w:rsid w:val="001B13C2"/>
    <w:rsid w:val="001B2CBE"/>
    <w:rsid w:val="001B4B53"/>
    <w:rsid w:val="001B4E62"/>
    <w:rsid w:val="001B6C5B"/>
    <w:rsid w:val="001C16E1"/>
    <w:rsid w:val="001C2355"/>
    <w:rsid w:val="001C3921"/>
    <w:rsid w:val="001C51DE"/>
    <w:rsid w:val="001C7051"/>
    <w:rsid w:val="001D2226"/>
    <w:rsid w:val="001D24D8"/>
    <w:rsid w:val="001D3DC9"/>
    <w:rsid w:val="001D454E"/>
    <w:rsid w:val="001D466F"/>
    <w:rsid w:val="001D48D9"/>
    <w:rsid w:val="001D5CAD"/>
    <w:rsid w:val="001D5ED8"/>
    <w:rsid w:val="001D6193"/>
    <w:rsid w:val="001D70C7"/>
    <w:rsid w:val="001E06C2"/>
    <w:rsid w:val="001E275D"/>
    <w:rsid w:val="001E5DB4"/>
    <w:rsid w:val="001F314E"/>
    <w:rsid w:val="001F3404"/>
    <w:rsid w:val="001F5486"/>
    <w:rsid w:val="001F557E"/>
    <w:rsid w:val="001F694D"/>
    <w:rsid w:val="001F6DE7"/>
    <w:rsid w:val="002002DC"/>
    <w:rsid w:val="00200A11"/>
    <w:rsid w:val="002025AE"/>
    <w:rsid w:val="0020261A"/>
    <w:rsid w:val="002029AB"/>
    <w:rsid w:val="002031D4"/>
    <w:rsid w:val="0020331C"/>
    <w:rsid w:val="0020362C"/>
    <w:rsid w:val="00203B2E"/>
    <w:rsid w:val="00204009"/>
    <w:rsid w:val="00205024"/>
    <w:rsid w:val="002068E0"/>
    <w:rsid w:val="00206A3A"/>
    <w:rsid w:val="00210798"/>
    <w:rsid w:val="00211960"/>
    <w:rsid w:val="0021416C"/>
    <w:rsid w:val="00214CF5"/>
    <w:rsid w:val="00216FC3"/>
    <w:rsid w:val="002178A8"/>
    <w:rsid w:val="002207A3"/>
    <w:rsid w:val="00220F3D"/>
    <w:rsid w:val="002216FF"/>
    <w:rsid w:val="0022282E"/>
    <w:rsid w:val="00222EDB"/>
    <w:rsid w:val="00223928"/>
    <w:rsid w:val="00225681"/>
    <w:rsid w:val="00231F8E"/>
    <w:rsid w:val="00232945"/>
    <w:rsid w:val="00233417"/>
    <w:rsid w:val="002336E5"/>
    <w:rsid w:val="002340F1"/>
    <w:rsid w:val="00234387"/>
    <w:rsid w:val="002344A3"/>
    <w:rsid w:val="00234BA9"/>
    <w:rsid w:val="002408F0"/>
    <w:rsid w:val="00243D4B"/>
    <w:rsid w:val="00243FBD"/>
    <w:rsid w:val="0024541A"/>
    <w:rsid w:val="00245CF3"/>
    <w:rsid w:val="002462EF"/>
    <w:rsid w:val="002473F5"/>
    <w:rsid w:val="002475AE"/>
    <w:rsid w:val="0025118E"/>
    <w:rsid w:val="00251CBA"/>
    <w:rsid w:val="00252729"/>
    <w:rsid w:val="00252BA2"/>
    <w:rsid w:val="0025359D"/>
    <w:rsid w:val="002615DB"/>
    <w:rsid w:val="00261B8C"/>
    <w:rsid w:val="00262644"/>
    <w:rsid w:val="00263870"/>
    <w:rsid w:val="00263EA7"/>
    <w:rsid w:val="00271788"/>
    <w:rsid w:val="00272845"/>
    <w:rsid w:val="00272D44"/>
    <w:rsid w:val="00273794"/>
    <w:rsid w:val="00274E25"/>
    <w:rsid w:val="002750A2"/>
    <w:rsid w:val="0028101C"/>
    <w:rsid w:val="00283632"/>
    <w:rsid w:val="00284317"/>
    <w:rsid w:val="00286530"/>
    <w:rsid w:val="002909AD"/>
    <w:rsid w:val="00292B03"/>
    <w:rsid w:val="00294058"/>
    <w:rsid w:val="00294E97"/>
    <w:rsid w:val="00295B07"/>
    <w:rsid w:val="00297270"/>
    <w:rsid w:val="00297314"/>
    <w:rsid w:val="00297F09"/>
    <w:rsid w:val="002A2E52"/>
    <w:rsid w:val="002A3A97"/>
    <w:rsid w:val="002A65E0"/>
    <w:rsid w:val="002B0506"/>
    <w:rsid w:val="002B1009"/>
    <w:rsid w:val="002B2ADF"/>
    <w:rsid w:val="002B2C3F"/>
    <w:rsid w:val="002B365D"/>
    <w:rsid w:val="002B577B"/>
    <w:rsid w:val="002B689E"/>
    <w:rsid w:val="002B7477"/>
    <w:rsid w:val="002B761F"/>
    <w:rsid w:val="002C1674"/>
    <w:rsid w:val="002C1EC4"/>
    <w:rsid w:val="002C22F1"/>
    <w:rsid w:val="002C2755"/>
    <w:rsid w:val="002C69B5"/>
    <w:rsid w:val="002C6B1E"/>
    <w:rsid w:val="002D50E3"/>
    <w:rsid w:val="002D5377"/>
    <w:rsid w:val="002D7665"/>
    <w:rsid w:val="002E08BF"/>
    <w:rsid w:val="002E0B58"/>
    <w:rsid w:val="002E0FE4"/>
    <w:rsid w:val="002E2057"/>
    <w:rsid w:val="002E224B"/>
    <w:rsid w:val="002E2479"/>
    <w:rsid w:val="002E2678"/>
    <w:rsid w:val="002E513F"/>
    <w:rsid w:val="002E6A2C"/>
    <w:rsid w:val="002E75A0"/>
    <w:rsid w:val="002E7B1C"/>
    <w:rsid w:val="002F0FDC"/>
    <w:rsid w:val="002F27F1"/>
    <w:rsid w:val="002F2F09"/>
    <w:rsid w:val="002F31C8"/>
    <w:rsid w:val="002F3C20"/>
    <w:rsid w:val="002F6BAF"/>
    <w:rsid w:val="00300B8B"/>
    <w:rsid w:val="00301A13"/>
    <w:rsid w:val="003020EE"/>
    <w:rsid w:val="00302D90"/>
    <w:rsid w:val="00304B67"/>
    <w:rsid w:val="00305D6C"/>
    <w:rsid w:val="00306BF3"/>
    <w:rsid w:val="00307238"/>
    <w:rsid w:val="00307879"/>
    <w:rsid w:val="003107F2"/>
    <w:rsid w:val="003120F5"/>
    <w:rsid w:val="00313457"/>
    <w:rsid w:val="003179DB"/>
    <w:rsid w:val="003206CE"/>
    <w:rsid w:val="0032203D"/>
    <w:rsid w:val="00324C6D"/>
    <w:rsid w:val="003251FE"/>
    <w:rsid w:val="003256EA"/>
    <w:rsid w:val="003309BB"/>
    <w:rsid w:val="0033332E"/>
    <w:rsid w:val="00334A92"/>
    <w:rsid w:val="00336BC8"/>
    <w:rsid w:val="00336E55"/>
    <w:rsid w:val="00337C54"/>
    <w:rsid w:val="0034002D"/>
    <w:rsid w:val="0034400E"/>
    <w:rsid w:val="00344314"/>
    <w:rsid w:val="0034565C"/>
    <w:rsid w:val="00345790"/>
    <w:rsid w:val="00346A57"/>
    <w:rsid w:val="003503AB"/>
    <w:rsid w:val="003506A7"/>
    <w:rsid w:val="003549EE"/>
    <w:rsid w:val="00354C0C"/>
    <w:rsid w:val="00354C8E"/>
    <w:rsid w:val="00361F7A"/>
    <w:rsid w:val="0036404F"/>
    <w:rsid w:val="003650A2"/>
    <w:rsid w:val="00365726"/>
    <w:rsid w:val="00365ADA"/>
    <w:rsid w:val="00365F9C"/>
    <w:rsid w:val="00367DF7"/>
    <w:rsid w:val="003707C7"/>
    <w:rsid w:val="00370BEE"/>
    <w:rsid w:val="00371229"/>
    <w:rsid w:val="00371304"/>
    <w:rsid w:val="003718AB"/>
    <w:rsid w:val="003771F1"/>
    <w:rsid w:val="003773F2"/>
    <w:rsid w:val="00377860"/>
    <w:rsid w:val="00382141"/>
    <w:rsid w:val="00383D1A"/>
    <w:rsid w:val="00384A40"/>
    <w:rsid w:val="00384D30"/>
    <w:rsid w:val="0038673B"/>
    <w:rsid w:val="00390888"/>
    <w:rsid w:val="00392258"/>
    <w:rsid w:val="003925A9"/>
    <w:rsid w:val="00392C36"/>
    <w:rsid w:val="0039492B"/>
    <w:rsid w:val="00394E84"/>
    <w:rsid w:val="003963A6"/>
    <w:rsid w:val="003A0068"/>
    <w:rsid w:val="003A1F11"/>
    <w:rsid w:val="003A4A79"/>
    <w:rsid w:val="003A4DA9"/>
    <w:rsid w:val="003A526F"/>
    <w:rsid w:val="003A60FB"/>
    <w:rsid w:val="003A64E3"/>
    <w:rsid w:val="003A6A13"/>
    <w:rsid w:val="003A79FB"/>
    <w:rsid w:val="003B0C5A"/>
    <w:rsid w:val="003B1418"/>
    <w:rsid w:val="003B473E"/>
    <w:rsid w:val="003B51F5"/>
    <w:rsid w:val="003B62F1"/>
    <w:rsid w:val="003B68A0"/>
    <w:rsid w:val="003B69A0"/>
    <w:rsid w:val="003B7483"/>
    <w:rsid w:val="003C0833"/>
    <w:rsid w:val="003C41A2"/>
    <w:rsid w:val="003C4DE8"/>
    <w:rsid w:val="003C5213"/>
    <w:rsid w:val="003C60AC"/>
    <w:rsid w:val="003C6401"/>
    <w:rsid w:val="003C74A9"/>
    <w:rsid w:val="003D182D"/>
    <w:rsid w:val="003D1CAD"/>
    <w:rsid w:val="003D3094"/>
    <w:rsid w:val="003D4014"/>
    <w:rsid w:val="003D45AA"/>
    <w:rsid w:val="003D7F7C"/>
    <w:rsid w:val="003E038A"/>
    <w:rsid w:val="003E2547"/>
    <w:rsid w:val="003E39A5"/>
    <w:rsid w:val="003E4D57"/>
    <w:rsid w:val="003E4DF4"/>
    <w:rsid w:val="003E5F0F"/>
    <w:rsid w:val="003E7C3C"/>
    <w:rsid w:val="003F4593"/>
    <w:rsid w:val="003F46C1"/>
    <w:rsid w:val="003F5EA4"/>
    <w:rsid w:val="00400D4F"/>
    <w:rsid w:val="00400DA3"/>
    <w:rsid w:val="00401945"/>
    <w:rsid w:val="00401C80"/>
    <w:rsid w:val="00405BA0"/>
    <w:rsid w:val="004060CD"/>
    <w:rsid w:val="0040642A"/>
    <w:rsid w:val="004074D5"/>
    <w:rsid w:val="00411FCB"/>
    <w:rsid w:val="00412C6D"/>
    <w:rsid w:val="00413A93"/>
    <w:rsid w:val="00414F4F"/>
    <w:rsid w:val="004151D9"/>
    <w:rsid w:val="00415FB8"/>
    <w:rsid w:val="004161D6"/>
    <w:rsid w:val="00416BE0"/>
    <w:rsid w:val="004201BC"/>
    <w:rsid w:val="004229B6"/>
    <w:rsid w:val="00422F99"/>
    <w:rsid w:val="0042379B"/>
    <w:rsid w:val="004264AA"/>
    <w:rsid w:val="0042712F"/>
    <w:rsid w:val="00427AA8"/>
    <w:rsid w:val="00430989"/>
    <w:rsid w:val="00432531"/>
    <w:rsid w:val="00432783"/>
    <w:rsid w:val="00432B73"/>
    <w:rsid w:val="004400A2"/>
    <w:rsid w:val="0044039B"/>
    <w:rsid w:val="00440A77"/>
    <w:rsid w:val="004439C9"/>
    <w:rsid w:val="00444EE8"/>
    <w:rsid w:val="00445C62"/>
    <w:rsid w:val="00451363"/>
    <w:rsid w:val="00453185"/>
    <w:rsid w:val="004537FE"/>
    <w:rsid w:val="00454723"/>
    <w:rsid w:val="0045472F"/>
    <w:rsid w:val="004564AD"/>
    <w:rsid w:val="00457A89"/>
    <w:rsid w:val="00460A23"/>
    <w:rsid w:val="004611FC"/>
    <w:rsid w:val="004612F7"/>
    <w:rsid w:val="00466350"/>
    <w:rsid w:val="004715E7"/>
    <w:rsid w:val="00473443"/>
    <w:rsid w:val="00473A36"/>
    <w:rsid w:val="00474766"/>
    <w:rsid w:val="00474C67"/>
    <w:rsid w:val="00474D08"/>
    <w:rsid w:val="00476534"/>
    <w:rsid w:val="00476AC8"/>
    <w:rsid w:val="004775AE"/>
    <w:rsid w:val="00477FFE"/>
    <w:rsid w:val="00480CDB"/>
    <w:rsid w:val="00481034"/>
    <w:rsid w:val="00481CED"/>
    <w:rsid w:val="004824D3"/>
    <w:rsid w:val="004830BC"/>
    <w:rsid w:val="00483551"/>
    <w:rsid w:val="004841F3"/>
    <w:rsid w:val="00484B33"/>
    <w:rsid w:val="00485C31"/>
    <w:rsid w:val="00485CCA"/>
    <w:rsid w:val="00486057"/>
    <w:rsid w:val="00486A1B"/>
    <w:rsid w:val="00486E52"/>
    <w:rsid w:val="004909FE"/>
    <w:rsid w:val="00494238"/>
    <w:rsid w:val="00494807"/>
    <w:rsid w:val="0049699E"/>
    <w:rsid w:val="004A1657"/>
    <w:rsid w:val="004A1A8E"/>
    <w:rsid w:val="004A3FE7"/>
    <w:rsid w:val="004A45D6"/>
    <w:rsid w:val="004A5027"/>
    <w:rsid w:val="004A5ADD"/>
    <w:rsid w:val="004A66C3"/>
    <w:rsid w:val="004A68D7"/>
    <w:rsid w:val="004A7180"/>
    <w:rsid w:val="004A7C0D"/>
    <w:rsid w:val="004B1088"/>
    <w:rsid w:val="004B1525"/>
    <w:rsid w:val="004B26A7"/>
    <w:rsid w:val="004B2C05"/>
    <w:rsid w:val="004B7BFA"/>
    <w:rsid w:val="004C0C6D"/>
    <w:rsid w:val="004C0CA2"/>
    <w:rsid w:val="004C174C"/>
    <w:rsid w:val="004C2282"/>
    <w:rsid w:val="004C480C"/>
    <w:rsid w:val="004C4A06"/>
    <w:rsid w:val="004C746A"/>
    <w:rsid w:val="004D0031"/>
    <w:rsid w:val="004D3563"/>
    <w:rsid w:val="004D5D9F"/>
    <w:rsid w:val="004D7968"/>
    <w:rsid w:val="004D7AF2"/>
    <w:rsid w:val="004D7C33"/>
    <w:rsid w:val="004E37E1"/>
    <w:rsid w:val="004F1AE2"/>
    <w:rsid w:val="004F4811"/>
    <w:rsid w:val="004F4CE2"/>
    <w:rsid w:val="004F4E24"/>
    <w:rsid w:val="004F5E2B"/>
    <w:rsid w:val="004F708C"/>
    <w:rsid w:val="005017B8"/>
    <w:rsid w:val="00503483"/>
    <w:rsid w:val="005065CC"/>
    <w:rsid w:val="00507032"/>
    <w:rsid w:val="005116F2"/>
    <w:rsid w:val="0051258A"/>
    <w:rsid w:val="00512BCC"/>
    <w:rsid w:val="00513257"/>
    <w:rsid w:val="00513F0A"/>
    <w:rsid w:val="00513F30"/>
    <w:rsid w:val="005153CF"/>
    <w:rsid w:val="00515C72"/>
    <w:rsid w:val="00515CD5"/>
    <w:rsid w:val="00522539"/>
    <w:rsid w:val="005228C2"/>
    <w:rsid w:val="00522ABC"/>
    <w:rsid w:val="005233ED"/>
    <w:rsid w:val="00525A2B"/>
    <w:rsid w:val="005266A1"/>
    <w:rsid w:val="0053117C"/>
    <w:rsid w:val="0053208D"/>
    <w:rsid w:val="00532F16"/>
    <w:rsid w:val="00533A54"/>
    <w:rsid w:val="00533B4C"/>
    <w:rsid w:val="0053508D"/>
    <w:rsid w:val="005368BE"/>
    <w:rsid w:val="0054033A"/>
    <w:rsid w:val="005408A1"/>
    <w:rsid w:val="0054107C"/>
    <w:rsid w:val="00541ADA"/>
    <w:rsid w:val="00544F97"/>
    <w:rsid w:val="00545C82"/>
    <w:rsid w:val="0054693E"/>
    <w:rsid w:val="005475F1"/>
    <w:rsid w:val="00547C1D"/>
    <w:rsid w:val="00551185"/>
    <w:rsid w:val="0055153F"/>
    <w:rsid w:val="00553436"/>
    <w:rsid w:val="005537EA"/>
    <w:rsid w:val="00553C6E"/>
    <w:rsid w:val="00553F6B"/>
    <w:rsid w:val="00556AE0"/>
    <w:rsid w:val="005616D0"/>
    <w:rsid w:val="00562439"/>
    <w:rsid w:val="005632BC"/>
    <w:rsid w:val="0056439F"/>
    <w:rsid w:val="00566ABF"/>
    <w:rsid w:val="005729B1"/>
    <w:rsid w:val="00580310"/>
    <w:rsid w:val="00583331"/>
    <w:rsid w:val="005834CB"/>
    <w:rsid w:val="00585811"/>
    <w:rsid w:val="00586183"/>
    <w:rsid w:val="0058644A"/>
    <w:rsid w:val="00587A39"/>
    <w:rsid w:val="0059112C"/>
    <w:rsid w:val="00591C97"/>
    <w:rsid w:val="00594C2D"/>
    <w:rsid w:val="00596B61"/>
    <w:rsid w:val="005972D1"/>
    <w:rsid w:val="00597F4E"/>
    <w:rsid w:val="005A2DA2"/>
    <w:rsid w:val="005A5B21"/>
    <w:rsid w:val="005A7522"/>
    <w:rsid w:val="005B004B"/>
    <w:rsid w:val="005B0A48"/>
    <w:rsid w:val="005B1099"/>
    <w:rsid w:val="005B318E"/>
    <w:rsid w:val="005B34F6"/>
    <w:rsid w:val="005B36A4"/>
    <w:rsid w:val="005B4824"/>
    <w:rsid w:val="005B5145"/>
    <w:rsid w:val="005B5989"/>
    <w:rsid w:val="005B5BB9"/>
    <w:rsid w:val="005B68D3"/>
    <w:rsid w:val="005B6B1E"/>
    <w:rsid w:val="005B6F97"/>
    <w:rsid w:val="005C1901"/>
    <w:rsid w:val="005C72C1"/>
    <w:rsid w:val="005D3415"/>
    <w:rsid w:val="005D406F"/>
    <w:rsid w:val="005D44CA"/>
    <w:rsid w:val="005D71DD"/>
    <w:rsid w:val="005E0776"/>
    <w:rsid w:val="005E0CC4"/>
    <w:rsid w:val="005E282A"/>
    <w:rsid w:val="005E3538"/>
    <w:rsid w:val="005E5F0E"/>
    <w:rsid w:val="005E6009"/>
    <w:rsid w:val="005E6DDB"/>
    <w:rsid w:val="005F040D"/>
    <w:rsid w:val="005F0E7C"/>
    <w:rsid w:val="005F28A3"/>
    <w:rsid w:val="005F2F66"/>
    <w:rsid w:val="005F31F6"/>
    <w:rsid w:val="005F5C36"/>
    <w:rsid w:val="005F6E0B"/>
    <w:rsid w:val="005F7376"/>
    <w:rsid w:val="00600803"/>
    <w:rsid w:val="00600A03"/>
    <w:rsid w:val="00601E46"/>
    <w:rsid w:val="006027A4"/>
    <w:rsid w:val="0060372B"/>
    <w:rsid w:val="00603BCC"/>
    <w:rsid w:val="00604218"/>
    <w:rsid w:val="00604F62"/>
    <w:rsid w:val="00605146"/>
    <w:rsid w:val="00605312"/>
    <w:rsid w:val="0061046F"/>
    <w:rsid w:val="00611824"/>
    <w:rsid w:val="006126AB"/>
    <w:rsid w:val="006140D6"/>
    <w:rsid w:val="00614F1B"/>
    <w:rsid w:val="00615759"/>
    <w:rsid w:val="00620353"/>
    <w:rsid w:val="006214F5"/>
    <w:rsid w:val="00622566"/>
    <w:rsid w:val="00622643"/>
    <w:rsid w:val="00626565"/>
    <w:rsid w:val="0062680A"/>
    <w:rsid w:val="00627920"/>
    <w:rsid w:val="0063141F"/>
    <w:rsid w:val="00632C1C"/>
    <w:rsid w:val="006353C1"/>
    <w:rsid w:val="006362B7"/>
    <w:rsid w:val="0063715B"/>
    <w:rsid w:val="00637493"/>
    <w:rsid w:val="00643285"/>
    <w:rsid w:val="006435D2"/>
    <w:rsid w:val="0064382E"/>
    <w:rsid w:val="0064468F"/>
    <w:rsid w:val="00644BD8"/>
    <w:rsid w:val="00651C03"/>
    <w:rsid w:val="00651EF3"/>
    <w:rsid w:val="00652711"/>
    <w:rsid w:val="00652C20"/>
    <w:rsid w:val="00655D45"/>
    <w:rsid w:val="00657364"/>
    <w:rsid w:val="00657914"/>
    <w:rsid w:val="00657B12"/>
    <w:rsid w:val="00660676"/>
    <w:rsid w:val="0066205F"/>
    <w:rsid w:val="00663260"/>
    <w:rsid w:val="006656CA"/>
    <w:rsid w:val="00672036"/>
    <w:rsid w:val="00672132"/>
    <w:rsid w:val="006724F1"/>
    <w:rsid w:val="00673035"/>
    <w:rsid w:val="00673CBC"/>
    <w:rsid w:val="0067447D"/>
    <w:rsid w:val="00674FDA"/>
    <w:rsid w:val="00675433"/>
    <w:rsid w:val="00677B5C"/>
    <w:rsid w:val="00680257"/>
    <w:rsid w:val="00680360"/>
    <w:rsid w:val="006828EE"/>
    <w:rsid w:val="00684EEA"/>
    <w:rsid w:val="006866A6"/>
    <w:rsid w:val="00687100"/>
    <w:rsid w:val="00687787"/>
    <w:rsid w:val="00687854"/>
    <w:rsid w:val="006902C5"/>
    <w:rsid w:val="0069302E"/>
    <w:rsid w:val="00694327"/>
    <w:rsid w:val="00694652"/>
    <w:rsid w:val="006953C3"/>
    <w:rsid w:val="00697F8D"/>
    <w:rsid w:val="006A18E3"/>
    <w:rsid w:val="006A29CF"/>
    <w:rsid w:val="006A4B27"/>
    <w:rsid w:val="006A5261"/>
    <w:rsid w:val="006A5C78"/>
    <w:rsid w:val="006A766B"/>
    <w:rsid w:val="006B03C9"/>
    <w:rsid w:val="006B1270"/>
    <w:rsid w:val="006B19E1"/>
    <w:rsid w:val="006B2E89"/>
    <w:rsid w:val="006B33CB"/>
    <w:rsid w:val="006B4B02"/>
    <w:rsid w:val="006B60AF"/>
    <w:rsid w:val="006B6E06"/>
    <w:rsid w:val="006C17A0"/>
    <w:rsid w:val="006C5818"/>
    <w:rsid w:val="006C62AA"/>
    <w:rsid w:val="006D04E9"/>
    <w:rsid w:val="006D0BBD"/>
    <w:rsid w:val="006D1798"/>
    <w:rsid w:val="006D1BAC"/>
    <w:rsid w:val="006D20D4"/>
    <w:rsid w:val="006D3A80"/>
    <w:rsid w:val="006D46CA"/>
    <w:rsid w:val="006D4DDD"/>
    <w:rsid w:val="006E0DB3"/>
    <w:rsid w:val="006E0FF1"/>
    <w:rsid w:val="006E18B7"/>
    <w:rsid w:val="006E2142"/>
    <w:rsid w:val="006E2CB8"/>
    <w:rsid w:val="006E7640"/>
    <w:rsid w:val="006E7E40"/>
    <w:rsid w:val="006F00B4"/>
    <w:rsid w:val="006F189D"/>
    <w:rsid w:val="006F3691"/>
    <w:rsid w:val="006F3962"/>
    <w:rsid w:val="006F449A"/>
    <w:rsid w:val="006F4FCF"/>
    <w:rsid w:val="007011AB"/>
    <w:rsid w:val="007031F9"/>
    <w:rsid w:val="00712BC3"/>
    <w:rsid w:val="00713AB4"/>
    <w:rsid w:val="00714AB3"/>
    <w:rsid w:val="00717C14"/>
    <w:rsid w:val="007203A8"/>
    <w:rsid w:val="0072257E"/>
    <w:rsid w:val="00722765"/>
    <w:rsid w:val="00730A22"/>
    <w:rsid w:val="007336B2"/>
    <w:rsid w:val="007341FD"/>
    <w:rsid w:val="00734378"/>
    <w:rsid w:val="00735264"/>
    <w:rsid w:val="007352AE"/>
    <w:rsid w:val="00735334"/>
    <w:rsid w:val="00735572"/>
    <w:rsid w:val="00737388"/>
    <w:rsid w:val="0074062D"/>
    <w:rsid w:val="007407FC"/>
    <w:rsid w:val="00741284"/>
    <w:rsid w:val="007423D3"/>
    <w:rsid w:val="007424DC"/>
    <w:rsid w:val="007429DD"/>
    <w:rsid w:val="007447AC"/>
    <w:rsid w:val="00746DC8"/>
    <w:rsid w:val="00751062"/>
    <w:rsid w:val="007560B9"/>
    <w:rsid w:val="0075753A"/>
    <w:rsid w:val="00760D52"/>
    <w:rsid w:val="00761931"/>
    <w:rsid w:val="00762118"/>
    <w:rsid w:val="0076415B"/>
    <w:rsid w:val="00765B71"/>
    <w:rsid w:val="00765E91"/>
    <w:rsid w:val="007704DE"/>
    <w:rsid w:val="00770543"/>
    <w:rsid w:val="007708C3"/>
    <w:rsid w:val="00772194"/>
    <w:rsid w:val="007772D6"/>
    <w:rsid w:val="00777913"/>
    <w:rsid w:val="00780566"/>
    <w:rsid w:val="00781BA0"/>
    <w:rsid w:val="007828B8"/>
    <w:rsid w:val="007830D8"/>
    <w:rsid w:val="007841F3"/>
    <w:rsid w:val="00791CE3"/>
    <w:rsid w:val="007923B8"/>
    <w:rsid w:val="00792993"/>
    <w:rsid w:val="00794ACD"/>
    <w:rsid w:val="00794C0D"/>
    <w:rsid w:val="007976CE"/>
    <w:rsid w:val="007976EF"/>
    <w:rsid w:val="007A0745"/>
    <w:rsid w:val="007A07D8"/>
    <w:rsid w:val="007A0988"/>
    <w:rsid w:val="007A0D74"/>
    <w:rsid w:val="007A191D"/>
    <w:rsid w:val="007A286D"/>
    <w:rsid w:val="007A2E3A"/>
    <w:rsid w:val="007A3E69"/>
    <w:rsid w:val="007A5486"/>
    <w:rsid w:val="007A58F3"/>
    <w:rsid w:val="007A6341"/>
    <w:rsid w:val="007A6DF2"/>
    <w:rsid w:val="007B0631"/>
    <w:rsid w:val="007B440A"/>
    <w:rsid w:val="007B4639"/>
    <w:rsid w:val="007B793C"/>
    <w:rsid w:val="007C0241"/>
    <w:rsid w:val="007C2475"/>
    <w:rsid w:val="007C2DDC"/>
    <w:rsid w:val="007C6FC6"/>
    <w:rsid w:val="007D39A2"/>
    <w:rsid w:val="007D3A28"/>
    <w:rsid w:val="007D3CEA"/>
    <w:rsid w:val="007D422C"/>
    <w:rsid w:val="007D540F"/>
    <w:rsid w:val="007D5BB8"/>
    <w:rsid w:val="007D5FF8"/>
    <w:rsid w:val="007D73A2"/>
    <w:rsid w:val="007D7953"/>
    <w:rsid w:val="007E0072"/>
    <w:rsid w:val="007E0155"/>
    <w:rsid w:val="007E0FFD"/>
    <w:rsid w:val="007E6A3F"/>
    <w:rsid w:val="007E70BE"/>
    <w:rsid w:val="007E75AB"/>
    <w:rsid w:val="007E783D"/>
    <w:rsid w:val="007E78EE"/>
    <w:rsid w:val="007F05A2"/>
    <w:rsid w:val="007F24C0"/>
    <w:rsid w:val="007F2518"/>
    <w:rsid w:val="007F2B42"/>
    <w:rsid w:val="007F43F9"/>
    <w:rsid w:val="007F4698"/>
    <w:rsid w:val="007F55A0"/>
    <w:rsid w:val="00801D25"/>
    <w:rsid w:val="00801FC9"/>
    <w:rsid w:val="00804704"/>
    <w:rsid w:val="008052EC"/>
    <w:rsid w:val="008069DB"/>
    <w:rsid w:val="0081005F"/>
    <w:rsid w:val="0081006D"/>
    <w:rsid w:val="0081359A"/>
    <w:rsid w:val="00813E98"/>
    <w:rsid w:val="008145DF"/>
    <w:rsid w:val="00815934"/>
    <w:rsid w:val="008169C3"/>
    <w:rsid w:val="00816FC0"/>
    <w:rsid w:val="00817DDB"/>
    <w:rsid w:val="008202C1"/>
    <w:rsid w:val="008207A2"/>
    <w:rsid w:val="008211A0"/>
    <w:rsid w:val="00822A59"/>
    <w:rsid w:val="00824231"/>
    <w:rsid w:val="00824715"/>
    <w:rsid w:val="00832DBF"/>
    <w:rsid w:val="0083563F"/>
    <w:rsid w:val="00835DF2"/>
    <w:rsid w:val="00835FC6"/>
    <w:rsid w:val="00836B51"/>
    <w:rsid w:val="008373EA"/>
    <w:rsid w:val="008407EF"/>
    <w:rsid w:val="00841A11"/>
    <w:rsid w:val="00841E4A"/>
    <w:rsid w:val="00843EEC"/>
    <w:rsid w:val="00846C65"/>
    <w:rsid w:val="0084712E"/>
    <w:rsid w:val="0084789F"/>
    <w:rsid w:val="00847CE9"/>
    <w:rsid w:val="008509DF"/>
    <w:rsid w:val="00851B08"/>
    <w:rsid w:val="00852A44"/>
    <w:rsid w:val="00853BB9"/>
    <w:rsid w:val="008543A1"/>
    <w:rsid w:val="00854610"/>
    <w:rsid w:val="0085686A"/>
    <w:rsid w:val="00856CA7"/>
    <w:rsid w:val="008570E1"/>
    <w:rsid w:val="00861A97"/>
    <w:rsid w:val="008644C8"/>
    <w:rsid w:val="0086579F"/>
    <w:rsid w:val="008669AC"/>
    <w:rsid w:val="00866D31"/>
    <w:rsid w:val="00871921"/>
    <w:rsid w:val="00874B19"/>
    <w:rsid w:val="0087640C"/>
    <w:rsid w:val="008773E1"/>
    <w:rsid w:val="008775B3"/>
    <w:rsid w:val="00880EC6"/>
    <w:rsid w:val="008815F3"/>
    <w:rsid w:val="00881B1B"/>
    <w:rsid w:val="0088335B"/>
    <w:rsid w:val="00883FC9"/>
    <w:rsid w:val="00885001"/>
    <w:rsid w:val="00891043"/>
    <w:rsid w:val="00891E58"/>
    <w:rsid w:val="0089254A"/>
    <w:rsid w:val="00892BAF"/>
    <w:rsid w:val="008949DB"/>
    <w:rsid w:val="0089686C"/>
    <w:rsid w:val="008971CF"/>
    <w:rsid w:val="008A0E07"/>
    <w:rsid w:val="008A1FE6"/>
    <w:rsid w:val="008A2719"/>
    <w:rsid w:val="008A2A74"/>
    <w:rsid w:val="008A2CE7"/>
    <w:rsid w:val="008A3CED"/>
    <w:rsid w:val="008A4C48"/>
    <w:rsid w:val="008A617D"/>
    <w:rsid w:val="008A6C0B"/>
    <w:rsid w:val="008A789E"/>
    <w:rsid w:val="008A7B07"/>
    <w:rsid w:val="008B03A0"/>
    <w:rsid w:val="008B0D46"/>
    <w:rsid w:val="008B0F2C"/>
    <w:rsid w:val="008B2871"/>
    <w:rsid w:val="008B44FA"/>
    <w:rsid w:val="008B517F"/>
    <w:rsid w:val="008C2C76"/>
    <w:rsid w:val="008C351B"/>
    <w:rsid w:val="008C7A22"/>
    <w:rsid w:val="008D0019"/>
    <w:rsid w:val="008D285A"/>
    <w:rsid w:val="008D5D7E"/>
    <w:rsid w:val="008E064F"/>
    <w:rsid w:val="008E12BA"/>
    <w:rsid w:val="008E134E"/>
    <w:rsid w:val="008E49B7"/>
    <w:rsid w:val="008E6AEB"/>
    <w:rsid w:val="008F1283"/>
    <w:rsid w:val="008F2804"/>
    <w:rsid w:val="008F29A1"/>
    <w:rsid w:val="008F2F74"/>
    <w:rsid w:val="008F4127"/>
    <w:rsid w:val="008F5FFD"/>
    <w:rsid w:val="008F7080"/>
    <w:rsid w:val="009005F3"/>
    <w:rsid w:val="009012F6"/>
    <w:rsid w:val="009015CA"/>
    <w:rsid w:val="00902376"/>
    <w:rsid w:val="00903C55"/>
    <w:rsid w:val="00911646"/>
    <w:rsid w:val="009125BA"/>
    <w:rsid w:val="00912A61"/>
    <w:rsid w:val="00912D51"/>
    <w:rsid w:val="00916DA8"/>
    <w:rsid w:val="00916EC3"/>
    <w:rsid w:val="009176CF"/>
    <w:rsid w:val="0092167B"/>
    <w:rsid w:val="00921B46"/>
    <w:rsid w:val="00922E67"/>
    <w:rsid w:val="009247B2"/>
    <w:rsid w:val="0092481C"/>
    <w:rsid w:val="00924BD8"/>
    <w:rsid w:val="00925D04"/>
    <w:rsid w:val="00931768"/>
    <w:rsid w:val="00932438"/>
    <w:rsid w:val="00932BBE"/>
    <w:rsid w:val="00932D67"/>
    <w:rsid w:val="009330B8"/>
    <w:rsid w:val="009349E8"/>
    <w:rsid w:val="00934B28"/>
    <w:rsid w:val="00935DF1"/>
    <w:rsid w:val="00936E83"/>
    <w:rsid w:val="0093727A"/>
    <w:rsid w:val="009373E7"/>
    <w:rsid w:val="00937BC1"/>
    <w:rsid w:val="00937DEF"/>
    <w:rsid w:val="00941BD8"/>
    <w:rsid w:val="00942740"/>
    <w:rsid w:val="00943999"/>
    <w:rsid w:val="0094556A"/>
    <w:rsid w:val="00950C0C"/>
    <w:rsid w:val="00951085"/>
    <w:rsid w:val="009513F6"/>
    <w:rsid w:val="009515E0"/>
    <w:rsid w:val="00951C08"/>
    <w:rsid w:val="00951FE4"/>
    <w:rsid w:val="009524B9"/>
    <w:rsid w:val="009537AF"/>
    <w:rsid w:val="00953AFA"/>
    <w:rsid w:val="0095654A"/>
    <w:rsid w:val="00956F71"/>
    <w:rsid w:val="00957990"/>
    <w:rsid w:val="00960FC9"/>
    <w:rsid w:val="0096215C"/>
    <w:rsid w:val="00962903"/>
    <w:rsid w:val="00965074"/>
    <w:rsid w:val="009669AB"/>
    <w:rsid w:val="009704FB"/>
    <w:rsid w:val="00971432"/>
    <w:rsid w:val="0097244B"/>
    <w:rsid w:val="009737FE"/>
    <w:rsid w:val="0097393C"/>
    <w:rsid w:val="00974385"/>
    <w:rsid w:val="00974C55"/>
    <w:rsid w:val="00975503"/>
    <w:rsid w:val="00975D56"/>
    <w:rsid w:val="0097672E"/>
    <w:rsid w:val="009805CB"/>
    <w:rsid w:val="0098437F"/>
    <w:rsid w:val="00985581"/>
    <w:rsid w:val="009915B3"/>
    <w:rsid w:val="00991824"/>
    <w:rsid w:val="00991A9B"/>
    <w:rsid w:val="00993304"/>
    <w:rsid w:val="0099333A"/>
    <w:rsid w:val="00995949"/>
    <w:rsid w:val="00996F58"/>
    <w:rsid w:val="009976B5"/>
    <w:rsid w:val="009A0585"/>
    <w:rsid w:val="009A17F7"/>
    <w:rsid w:val="009A3091"/>
    <w:rsid w:val="009A3D17"/>
    <w:rsid w:val="009A4127"/>
    <w:rsid w:val="009A4861"/>
    <w:rsid w:val="009A4F91"/>
    <w:rsid w:val="009A7D5B"/>
    <w:rsid w:val="009B037B"/>
    <w:rsid w:val="009B0CC9"/>
    <w:rsid w:val="009B2F51"/>
    <w:rsid w:val="009B3704"/>
    <w:rsid w:val="009B3DC3"/>
    <w:rsid w:val="009B5531"/>
    <w:rsid w:val="009B5624"/>
    <w:rsid w:val="009B6F54"/>
    <w:rsid w:val="009B6FE3"/>
    <w:rsid w:val="009B7AA5"/>
    <w:rsid w:val="009B7BD2"/>
    <w:rsid w:val="009C2EBF"/>
    <w:rsid w:val="009C33C5"/>
    <w:rsid w:val="009C54AA"/>
    <w:rsid w:val="009C6016"/>
    <w:rsid w:val="009C669C"/>
    <w:rsid w:val="009C6A82"/>
    <w:rsid w:val="009D02DF"/>
    <w:rsid w:val="009D06D0"/>
    <w:rsid w:val="009D45D2"/>
    <w:rsid w:val="009D6AAB"/>
    <w:rsid w:val="009E26C3"/>
    <w:rsid w:val="009E3C0F"/>
    <w:rsid w:val="009E3D67"/>
    <w:rsid w:val="009E3E43"/>
    <w:rsid w:val="009E41D4"/>
    <w:rsid w:val="009E54A0"/>
    <w:rsid w:val="009E7C9E"/>
    <w:rsid w:val="009F1F1A"/>
    <w:rsid w:val="009F2784"/>
    <w:rsid w:val="009F2C4E"/>
    <w:rsid w:val="00A00F6A"/>
    <w:rsid w:val="00A01041"/>
    <w:rsid w:val="00A03B0D"/>
    <w:rsid w:val="00A047A5"/>
    <w:rsid w:val="00A05758"/>
    <w:rsid w:val="00A063C7"/>
    <w:rsid w:val="00A10876"/>
    <w:rsid w:val="00A12209"/>
    <w:rsid w:val="00A13177"/>
    <w:rsid w:val="00A131B9"/>
    <w:rsid w:val="00A1716A"/>
    <w:rsid w:val="00A176C9"/>
    <w:rsid w:val="00A17A04"/>
    <w:rsid w:val="00A17B27"/>
    <w:rsid w:val="00A214D9"/>
    <w:rsid w:val="00A21C95"/>
    <w:rsid w:val="00A2241D"/>
    <w:rsid w:val="00A2550E"/>
    <w:rsid w:val="00A26AEB"/>
    <w:rsid w:val="00A3008F"/>
    <w:rsid w:val="00A303AD"/>
    <w:rsid w:val="00A33653"/>
    <w:rsid w:val="00A33D48"/>
    <w:rsid w:val="00A34608"/>
    <w:rsid w:val="00A37758"/>
    <w:rsid w:val="00A408B9"/>
    <w:rsid w:val="00A4116D"/>
    <w:rsid w:val="00A433F0"/>
    <w:rsid w:val="00A44858"/>
    <w:rsid w:val="00A50E3F"/>
    <w:rsid w:val="00A514F5"/>
    <w:rsid w:val="00A51CB6"/>
    <w:rsid w:val="00A52C8A"/>
    <w:rsid w:val="00A5318B"/>
    <w:rsid w:val="00A5546E"/>
    <w:rsid w:val="00A6099F"/>
    <w:rsid w:val="00A60E72"/>
    <w:rsid w:val="00A615C1"/>
    <w:rsid w:val="00A6260C"/>
    <w:rsid w:val="00A66640"/>
    <w:rsid w:val="00A668C5"/>
    <w:rsid w:val="00A67EFB"/>
    <w:rsid w:val="00A74013"/>
    <w:rsid w:val="00A76A2F"/>
    <w:rsid w:val="00A777B8"/>
    <w:rsid w:val="00A77836"/>
    <w:rsid w:val="00A77A2A"/>
    <w:rsid w:val="00A80440"/>
    <w:rsid w:val="00A80FF6"/>
    <w:rsid w:val="00A81101"/>
    <w:rsid w:val="00A812CE"/>
    <w:rsid w:val="00A822B2"/>
    <w:rsid w:val="00A86576"/>
    <w:rsid w:val="00A865EA"/>
    <w:rsid w:val="00A8715A"/>
    <w:rsid w:val="00A91BD7"/>
    <w:rsid w:val="00A95A2F"/>
    <w:rsid w:val="00A95E9E"/>
    <w:rsid w:val="00A96916"/>
    <w:rsid w:val="00AA0173"/>
    <w:rsid w:val="00AA4B11"/>
    <w:rsid w:val="00AA6324"/>
    <w:rsid w:val="00AA7702"/>
    <w:rsid w:val="00AB17F6"/>
    <w:rsid w:val="00AB2CBA"/>
    <w:rsid w:val="00AB2E3C"/>
    <w:rsid w:val="00AB4FA8"/>
    <w:rsid w:val="00AB5F66"/>
    <w:rsid w:val="00AB60B8"/>
    <w:rsid w:val="00AB670A"/>
    <w:rsid w:val="00AC016E"/>
    <w:rsid w:val="00AC0814"/>
    <w:rsid w:val="00AC186A"/>
    <w:rsid w:val="00AC312A"/>
    <w:rsid w:val="00AC3E76"/>
    <w:rsid w:val="00AC5F74"/>
    <w:rsid w:val="00AC6324"/>
    <w:rsid w:val="00AD0801"/>
    <w:rsid w:val="00AD0B4A"/>
    <w:rsid w:val="00AD1299"/>
    <w:rsid w:val="00AD1F84"/>
    <w:rsid w:val="00AD3061"/>
    <w:rsid w:val="00AD38BC"/>
    <w:rsid w:val="00AE4C3C"/>
    <w:rsid w:val="00AF0F78"/>
    <w:rsid w:val="00AF13D6"/>
    <w:rsid w:val="00AF28EB"/>
    <w:rsid w:val="00AF34C8"/>
    <w:rsid w:val="00AF4A76"/>
    <w:rsid w:val="00AF4D82"/>
    <w:rsid w:val="00AF4F83"/>
    <w:rsid w:val="00AF57E1"/>
    <w:rsid w:val="00AF6462"/>
    <w:rsid w:val="00AF6B78"/>
    <w:rsid w:val="00B03EEA"/>
    <w:rsid w:val="00B03FCD"/>
    <w:rsid w:val="00B040D0"/>
    <w:rsid w:val="00B072ED"/>
    <w:rsid w:val="00B075C6"/>
    <w:rsid w:val="00B076D4"/>
    <w:rsid w:val="00B110F9"/>
    <w:rsid w:val="00B11BAE"/>
    <w:rsid w:val="00B12F91"/>
    <w:rsid w:val="00B13CCA"/>
    <w:rsid w:val="00B15FDE"/>
    <w:rsid w:val="00B1614B"/>
    <w:rsid w:val="00B16B1D"/>
    <w:rsid w:val="00B17304"/>
    <w:rsid w:val="00B20196"/>
    <w:rsid w:val="00B219D9"/>
    <w:rsid w:val="00B21F4D"/>
    <w:rsid w:val="00B23CFF"/>
    <w:rsid w:val="00B24300"/>
    <w:rsid w:val="00B24C08"/>
    <w:rsid w:val="00B2580E"/>
    <w:rsid w:val="00B26D68"/>
    <w:rsid w:val="00B275D9"/>
    <w:rsid w:val="00B36930"/>
    <w:rsid w:val="00B377C8"/>
    <w:rsid w:val="00B416DF"/>
    <w:rsid w:val="00B42447"/>
    <w:rsid w:val="00B42A9F"/>
    <w:rsid w:val="00B42CD5"/>
    <w:rsid w:val="00B4325E"/>
    <w:rsid w:val="00B43A1C"/>
    <w:rsid w:val="00B44869"/>
    <w:rsid w:val="00B4717B"/>
    <w:rsid w:val="00B47CCA"/>
    <w:rsid w:val="00B47DED"/>
    <w:rsid w:val="00B504AE"/>
    <w:rsid w:val="00B504C4"/>
    <w:rsid w:val="00B531B0"/>
    <w:rsid w:val="00B53422"/>
    <w:rsid w:val="00B54344"/>
    <w:rsid w:val="00B54A9F"/>
    <w:rsid w:val="00B55E77"/>
    <w:rsid w:val="00B5608E"/>
    <w:rsid w:val="00B56804"/>
    <w:rsid w:val="00B575C0"/>
    <w:rsid w:val="00B57D56"/>
    <w:rsid w:val="00B60A60"/>
    <w:rsid w:val="00B60B5D"/>
    <w:rsid w:val="00B628DA"/>
    <w:rsid w:val="00B64CE8"/>
    <w:rsid w:val="00B70275"/>
    <w:rsid w:val="00B71A89"/>
    <w:rsid w:val="00B71F32"/>
    <w:rsid w:val="00B752A2"/>
    <w:rsid w:val="00B7607E"/>
    <w:rsid w:val="00B81171"/>
    <w:rsid w:val="00B82CA6"/>
    <w:rsid w:val="00B87423"/>
    <w:rsid w:val="00B900C9"/>
    <w:rsid w:val="00B91761"/>
    <w:rsid w:val="00B92589"/>
    <w:rsid w:val="00B93BB0"/>
    <w:rsid w:val="00B955B3"/>
    <w:rsid w:val="00B9646D"/>
    <w:rsid w:val="00BA61AC"/>
    <w:rsid w:val="00BB10FA"/>
    <w:rsid w:val="00BB1DED"/>
    <w:rsid w:val="00BB2071"/>
    <w:rsid w:val="00BB39EF"/>
    <w:rsid w:val="00BB42B0"/>
    <w:rsid w:val="00BB4B2A"/>
    <w:rsid w:val="00BB5299"/>
    <w:rsid w:val="00BB5FE1"/>
    <w:rsid w:val="00BB62EA"/>
    <w:rsid w:val="00BB649A"/>
    <w:rsid w:val="00BB6967"/>
    <w:rsid w:val="00BB79A3"/>
    <w:rsid w:val="00BB79D1"/>
    <w:rsid w:val="00BB7F56"/>
    <w:rsid w:val="00BC067F"/>
    <w:rsid w:val="00BC292E"/>
    <w:rsid w:val="00BC3760"/>
    <w:rsid w:val="00BC45E7"/>
    <w:rsid w:val="00BC56A2"/>
    <w:rsid w:val="00BC698C"/>
    <w:rsid w:val="00BD27D2"/>
    <w:rsid w:val="00BD5C85"/>
    <w:rsid w:val="00BD706C"/>
    <w:rsid w:val="00BD764D"/>
    <w:rsid w:val="00BE06D1"/>
    <w:rsid w:val="00BE228A"/>
    <w:rsid w:val="00BE2E91"/>
    <w:rsid w:val="00BE32EC"/>
    <w:rsid w:val="00BE3E7B"/>
    <w:rsid w:val="00BE7021"/>
    <w:rsid w:val="00BF190F"/>
    <w:rsid w:val="00BF1E1A"/>
    <w:rsid w:val="00BF26CB"/>
    <w:rsid w:val="00BF29C7"/>
    <w:rsid w:val="00BF3392"/>
    <w:rsid w:val="00BF4EB9"/>
    <w:rsid w:val="00BF5615"/>
    <w:rsid w:val="00BF6463"/>
    <w:rsid w:val="00C00196"/>
    <w:rsid w:val="00C0206D"/>
    <w:rsid w:val="00C02A00"/>
    <w:rsid w:val="00C048E4"/>
    <w:rsid w:val="00C05C20"/>
    <w:rsid w:val="00C0654D"/>
    <w:rsid w:val="00C067E3"/>
    <w:rsid w:val="00C1080C"/>
    <w:rsid w:val="00C1097B"/>
    <w:rsid w:val="00C116A3"/>
    <w:rsid w:val="00C11E3F"/>
    <w:rsid w:val="00C12962"/>
    <w:rsid w:val="00C12AA1"/>
    <w:rsid w:val="00C13696"/>
    <w:rsid w:val="00C21587"/>
    <w:rsid w:val="00C216A1"/>
    <w:rsid w:val="00C30209"/>
    <w:rsid w:val="00C32D27"/>
    <w:rsid w:val="00C32DC6"/>
    <w:rsid w:val="00C34859"/>
    <w:rsid w:val="00C36B67"/>
    <w:rsid w:val="00C374E9"/>
    <w:rsid w:val="00C40F2E"/>
    <w:rsid w:val="00C41899"/>
    <w:rsid w:val="00C41C94"/>
    <w:rsid w:val="00C42DB3"/>
    <w:rsid w:val="00C43819"/>
    <w:rsid w:val="00C45A50"/>
    <w:rsid w:val="00C50A78"/>
    <w:rsid w:val="00C519B9"/>
    <w:rsid w:val="00C53050"/>
    <w:rsid w:val="00C6023B"/>
    <w:rsid w:val="00C63C6C"/>
    <w:rsid w:val="00C6488B"/>
    <w:rsid w:val="00C66426"/>
    <w:rsid w:val="00C6681C"/>
    <w:rsid w:val="00C71FFC"/>
    <w:rsid w:val="00C723B1"/>
    <w:rsid w:val="00C7244E"/>
    <w:rsid w:val="00C72CE1"/>
    <w:rsid w:val="00C76280"/>
    <w:rsid w:val="00C77112"/>
    <w:rsid w:val="00C77DD4"/>
    <w:rsid w:val="00C81499"/>
    <w:rsid w:val="00C81FE8"/>
    <w:rsid w:val="00C82BAB"/>
    <w:rsid w:val="00C8669A"/>
    <w:rsid w:val="00C87597"/>
    <w:rsid w:val="00C90771"/>
    <w:rsid w:val="00C91E4B"/>
    <w:rsid w:val="00C91F30"/>
    <w:rsid w:val="00C9295F"/>
    <w:rsid w:val="00C96955"/>
    <w:rsid w:val="00C96D09"/>
    <w:rsid w:val="00C96E48"/>
    <w:rsid w:val="00CA13C5"/>
    <w:rsid w:val="00CA29D9"/>
    <w:rsid w:val="00CA2E4F"/>
    <w:rsid w:val="00CA3F8D"/>
    <w:rsid w:val="00CA64BA"/>
    <w:rsid w:val="00CA6A41"/>
    <w:rsid w:val="00CB01E4"/>
    <w:rsid w:val="00CB0252"/>
    <w:rsid w:val="00CB0591"/>
    <w:rsid w:val="00CB329D"/>
    <w:rsid w:val="00CB430E"/>
    <w:rsid w:val="00CB4F12"/>
    <w:rsid w:val="00CB5BD5"/>
    <w:rsid w:val="00CB5C45"/>
    <w:rsid w:val="00CB66FB"/>
    <w:rsid w:val="00CC1C83"/>
    <w:rsid w:val="00CC1D14"/>
    <w:rsid w:val="00CC376A"/>
    <w:rsid w:val="00CC3F7C"/>
    <w:rsid w:val="00CC59D6"/>
    <w:rsid w:val="00CC6A5A"/>
    <w:rsid w:val="00CC7009"/>
    <w:rsid w:val="00CD071C"/>
    <w:rsid w:val="00CD124F"/>
    <w:rsid w:val="00CD16EE"/>
    <w:rsid w:val="00CD16FF"/>
    <w:rsid w:val="00CD2F36"/>
    <w:rsid w:val="00CD320F"/>
    <w:rsid w:val="00CD42A3"/>
    <w:rsid w:val="00CD647F"/>
    <w:rsid w:val="00CE28A4"/>
    <w:rsid w:val="00CE2D37"/>
    <w:rsid w:val="00CE4D22"/>
    <w:rsid w:val="00CE57AC"/>
    <w:rsid w:val="00CE5C39"/>
    <w:rsid w:val="00CE6588"/>
    <w:rsid w:val="00CE6811"/>
    <w:rsid w:val="00CE6D68"/>
    <w:rsid w:val="00CF0120"/>
    <w:rsid w:val="00CF189E"/>
    <w:rsid w:val="00CF27C7"/>
    <w:rsid w:val="00CF40DC"/>
    <w:rsid w:val="00CF4CE1"/>
    <w:rsid w:val="00CF4F1D"/>
    <w:rsid w:val="00CF5742"/>
    <w:rsid w:val="00CF585D"/>
    <w:rsid w:val="00CF7E37"/>
    <w:rsid w:val="00D011FA"/>
    <w:rsid w:val="00D019FF"/>
    <w:rsid w:val="00D01FA4"/>
    <w:rsid w:val="00D052D4"/>
    <w:rsid w:val="00D05370"/>
    <w:rsid w:val="00D068C2"/>
    <w:rsid w:val="00D103DD"/>
    <w:rsid w:val="00D11992"/>
    <w:rsid w:val="00D1210C"/>
    <w:rsid w:val="00D1696A"/>
    <w:rsid w:val="00D17B25"/>
    <w:rsid w:val="00D227D9"/>
    <w:rsid w:val="00D22CA1"/>
    <w:rsid w:val="00D23DCD"/>
    <w:rsid w:val="00D303DF"/>
    <w:rsid w:val="00D305CC"/>
    <w:rsid w:val="00D306D6"/>
    <w:rsid w:val="00D314AF"/>
    <w:rsid w:val="00D33B17"/>
    <w:rsid w:val="00D33E59"/>
    <w:rsid w:val="00D35B2A"/>
    <w:rsid w:val="00D5029F"/>
    <w:rsid w:val="00D50B64"/>
    <w:rsid w:val="00D51AB3"/>
    <w:rsid w:val="00D52D00"/>
    <w:rsid w:val="00D53F99"/>
    <w:rsid w:val="00D543E2"/>
    <w:rsid w:val="00D57467"/>
    <w:rsid w:val="00D57B2C"/>
    <w:rsid w:val="00D6125E"/>
    <w:rsid w:val="00D619B1"/>
    <w:rsid w:val="00D62B15"/>
    <w:rsid w:val="00D6522D"/>
    <w:rsid w:val="00D67051"/>
    <w:rsid w:val="00D70F42"/>
    <w:rsid w:val="00D730AE"/>
    <w:rsid w:val="00D76A6B"/>
    <w:rsid w:val="00D7741D"/>
    <w:rsid w:val="00D77BB5"/>
    <w:rsid w:val="00D802A3"/>
    <w:rsid w:val="00D82136"/>
    <w:rsid w:val="00D83CAE"/>
    <w:rsid w:val="00D84406"/>
    <w:rsid w:val="00D84D13"/>
    <w:rsid w:val="00D8576B"/>
    <w:rsid w:val="00D86561"/>
    <w:rsid w:val="00D86831"/>
    <w:rsid w:val="00D8736E"/>
    <w:rsid w:val="00D9360D"/>
    <w:rsid w:val="00D940DC"/>
    <w:rsid w:val="00D9565F"/>
    <w:rsid w:val="00D9771B"/>
    <w:rsid w:val="00D97A3F"/>
    <w:rsid w:val="00DA0682"/>
    <w:rsid w:val="00DA3798"/>
    <w:rsid w:val="00DA4585"/>
    <w:rsid w:val="00DA6779"/>
    <w:rsid w:val="00DA76A9"/>
    <w:rsid w:val="00DA7EE6"/>
    <w:rsid w:val="00DB1EB1"/>
    <w:rsid w:val="00DB389C"/>
    <w:rsid w:val="00DB3DBF"/>
    <w:rsid w:val="00DB6B40"/>
    <w:rsid w:val="00DB7E85"/>
    <w:rsid w:val="00DC252B"/>
    <w:rsid w:val="00DC3D12"/>
    <w:rsid w:val="00DD02B8"/>
    <w:rsid w:val="00DD150E"/>
    <w:rsid w:val="00DD21B7"/>
    <w:rsid w:val="00DD2C17"/>
    <w:rsid w:val="00DD4C3A"/>
    <w:rsid w:val="00DD6042"/>
    <w:rsid w:val="00DD7750"/>
    <w:rsid w:val="00DD776B"/>
    <w:rsid w:val="00DD7E91"/>
    <w:rsid w:val="00DE0130"/>
    <w:rsid w:val="00DE0BAB"/>
    <w:rsid w:val="00DE108C"/>
    <w:rsid w:val="00DE2E98"/>
    <w:rsid w:val="00DE4928"/>
    <w:rsid w:val="00DE7511"/>
    <w:rsid w:val="00DE7561"/>
    <w:rsid w:val="00DF0ECE"/>
    <w:rsid w:val="00DF13B0"/>
    <w:rsid w:val="00DF19EA"/>
    <w:rsid w:val="00DF33A7"/>
    <w:rsid w:val="00DF3C7A"/>
    <w:rsid w:val="00DF5F49"/>
    <w:rsid w:val="00DF6051"/>
    <w:rsid w:val="00DF66FA"/>
    <w:rsid w:val="00DF6FB0"/>
    <w:rsid w:val="00DF7192"/>
    <w:rsid w:val="00E014C3"/>
    <w:rsid w:val="00E021A3"/>
    <w:rsid w:val="00E045ED"/>
    <w:rsid w:val="00E0537D"/>
    <w:rsid w:val="00E0617E"/>
    <w:rsid w:val="00E11A6F"/>
    <w:rsid w:val="00E17988"/>
    <w:rsid w:val="00E179DD"/>
    <w:rsid w:val="00E2103B"/>
    <w:rsid w:val="00E231EF"/>
    <w:rsid w:val="00E23579"/>
    <w:rsid w:val="00E23AC6"/>
    <w:rsid w:val="00E23C1D"/>
    <w:rsid w:val="00E27DBB"/>
    <w:rsid w:val="00E376FA"/>
    <w:rsid w:val="00E40134"/>
    <w:rsid w:val="00E41CF9"/>
    <w:rsid w:val="00E42868"/>
    <w:rsid w:val="00E42B20"/>
    <w:rsid w:val="00E43F0F"/>
    <w:rsid w:val="00E44517"/>
    <w:rsid w:val="00E4613D"/>
    <w:rsid w:val="00E46A2B"/>
    <w:rsid w:val="00E4734C"/>
    <w:rsid w:val="00E47F57"/>
    <w:rsid w:val="00E50983"/>
    <w:rsid w:val="00E509FA"/>
    <w:rsid w:val="00E517F2"/>
    <w:rsid w:val="00E53236"/>
    <w:rsid w:val="00E53FE3"/>
    <w:rsid w:val="00E5671D"/>
    <w:rsid w:val="00E5727D"/>
    <w:rsid w:val="00E61362"/>
    <w:rsid w:val="00E613F5"/>
    <w:rsid w:val="00E6292E"/>
    <w:rsid w:val="00E708BA"/>
    <w:rsid w:val="00E70A38"/>
    <w:rsid w:val="00E715E9"/>
    <w:rsid w:val="00E7327C"/>
    <w:rsid w:val="00E73B89"/>
    <w:rsid w:val="00E74F19"/>
    <w:rsid w:val="00E770D1"/>
    <w:rsid w:val="00E771D8"/>
    <w:rsid w:val="00E771F6"/>
    <w:rsid w:val="00E77DC1"/>
    <w:rsid w:val="00E80225"/>
    <w:rsid w:val="00E805C4"/>
    <w:rsid w:val="00E80AF6"/>
    <w:rsid w:val="00E83ACD"/>
    <w:rsid w:val="00E842E4"/>
    <w:rsid w:val="00E8472A"/>
    <w:rsid w:val="00E871C7"/>
    <w:rsid w:val="00E87CE6"/>
    <w:rsid w:val="00E9308C"/>
    <w:rsid w:val="00E94355"/>
    <w:rsid w:val="00E958A7"/>
    <w:rsid w:val="00E95DC2"/>
    <w:rsid w:val="00E95F9F"/>
    <w:rsid w:val="00E96A90"/>
    <w:rsid w:val="00EA0FBC"/>
    <w:rsid w:val="00EA250B"/>
    <w:rsid w:val="00EA4947"/>
    <w:rsid w:val="00EA6E3D"/>
    <w:rsid w:val="00EA751D"/>
    <w:rsid w:val="00EA765D"/>
    <w:rsid w:val="00EB12F5"/>
    <w:rsid w:val="00EB3673"/>
    <w:rsid w:val="00EB3F6A"/>
    <w:rsid w:val="00EB467A"/>
    <w:rsid w:val="00EB5FEF"/>
    <w:rsid w:val="00EC05D7"/>
    <w:rsid w:val="00EC0A6A"/>
    <w:rsid w:val="00EC2815"/>
    <w:rsid w:val="00EC5B32"/>
    <w:rsid w:val="00EC7CB3"/>
    <w:rsid w:val="00ED17D3"/>
    <w:rsid w:val="00ED19DD"/>
    <w:rsid w:val="00ED31B9"/>
    <w:rsid w:val="00ED35B6"/>
    <w:rsid w:val="00EE047E"/>
    <w:rsid w:val="00EE235C"/>
    <w:rsid w:val="00EE299B"/>
    <w:rsid w:val="00EE3CA8"/>
    <w:rsid w:val="00EE572F"/>
    <w:rsid w:val="00EE59C7"/>
    <w:rsid w:val="00EE6CEE"/>
    <w:rsid w:val="00EF1DBA"/>
    <w:rsid w:val="00EF3C18"/>
    <w:rsid w:val="00EF6F02"/>
    <w:rsid w:val="00F00FAF"/>
    <w:rsid w:val="00F01AE2"/>
    <w:rsid w:val="00F0316D"/>
    <w:rsid w:val="00F04970"/>
    <w:rsid w:val="00F05CB6"/>
    <w:rsid w:val="00F10173"/>
    <w:rsid w:val="00F12E5B"/>
    <w:rsid w:val="00F12FEE"/>
    <w:rsid w:val="00F14D26"/>
    <w:rsid w:val="00F22192"/>
    <w:rsid w:val="00F26FD6"/>
    <w:rsid w:val="00F27475"/>
    <w:rsid w:val="00F30D1C"/>
    <w:rsid w:val="00F31517"/>
    <w:rsid w:val="00F32CA8"/>
    <w:rsid w:val="00F355A5"/>
    <w:rsid w:val="00F40059"/>
    <w:rsid w:val="00F42B1F"/>
    <w:rsid w:val="00F45C15"/>
    <w:rsid w:val="00F45C27"/>
    <w:rsid w:val="00F46E3F"/>
    <w:rsid w:val="00F46EE1"/>
    <w:rsid w:val="00F5019C"/>
    <w:rsid w:val="00F501F6"/>
    <w:rsid w:val="00F519F0"/>
    <w:rsid w:val="00F5200B"/>
    <w:rsid w:val="00F54194"/>
    <w:rsid w:val="00F57E88"/>
    <w:rsid w:val="00F6283B"/>
    <w:rsid w:val="00F640F8"/>
    <w:rsid w:val="00F70AF9"/>
    <w:rsid w:val="00F73924"/>
    <w:rsid w:val="00F74DEF"/>
    <w:rsid w:val="00F7699C"/>
    <w:rsid w:val="00F775D0"/>
    <w:rsid w:val="00F81C14"/>
    <w:rsid w:val="00F829A3"/>
    <w:rsid w:val="00F836DE"/>
    <w:rsid w:val="00F9056E"/>
    <w:rsid w:val="00F91493"/>
    <w:rsid w:val="00F91CAD"/>
    <w:rsid w:val="00F94629"/>
    <w:rsid w:val="00F946EE"/>
    <w:rsid w:val="00F95DC2"/>
    <w:rsid w:val="00F968BD"/>
    <w:rsid w:val="00F96E0E"/>
    <w:rsid w:val="00F97C41"/>
    <w:rsid w:val="00FA0445"/>
    <w:rsid w:val="00FA2ACD"/>
    <w:rsid w:val="00FA3243"/>
    <w:rsid w:val="00FA3430"/>
    <w:rsid w:val="00FA56C8"/>
    <w:rsid w:val="00FB31A7"/>
    <w:rsid w:val="00FB4D27"/>
    <w:rsid w:val="00FB5D42"/>
    <w:rsid w:val="00FB7D74"/>
    <w:rsid w:val="00FC1132"/>
    <w:rsid w:val="00FC27C8"/>
    <w:rsid w:val="00FC2CDC"/>
    <w:rsid w:val="00FC2DD4"/>
    <w:rsid w:val="00FC63C8"/>
    <w:rsid w:val="00FD042E"/>
    <w:rsid w:val="00FD06DA"/>
    <w:rsid w:val="00FD4C85"/>
    <w:rsid w:val="00FD5255"/>
    <w:rsid w:val="00FD56B5"/>
    <w:rsid w:val="00FD5915"/>
    <w:rsid w:val="00FD5AAF"/>
    <w:rsid w:val="00FD5AF7"/>
    <w:rsid w:val="00FD75D3"/>
    <w:rsid w:val="00FE01EE"/>
    <w:rsid w:val="00FE1296"/>
    <w:rsid w:val="00FE1588"/>
    <w:rsid w:val="00FE201A"/>
    <w:rsid w:val="00FE363C"/>
    <w:rsid w:val="00FE3F9D"/>
    <w:rsid w:val="00FE4E66"/>
    <w:rsid w:val="00FE67C5"/>
    <w:rsid w:val="00FE68A6"/>
    <w:rsid w:val="00FE76B7"/>
    <w:rsid w:val="00FF0452"/>
    <w:rsid w:val="00FF0D88"/>
    <w:rsid w:val="00FF17E4"/>
    <w:rsid w:val="00FF3432"/>
    <w:rsid w:val="00FF6316"/>
    <w:rsid w:val="00FF67D6"/>
    <w:rsid w:val="00FF7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4A46C"/>
  <w15:docId w15:val="{B79F203B-DE1B-4181-86DE-E259BEF83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iPriority="0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E37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E37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37E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F4A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4A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4A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4A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4A76"/>
    <w:rPr>
      <w:b/>
      <w:bCs/>
      <w:sz w:val="20"/>
      <w:szCs w:val="20"/>
    </w:rPr>
  </w:style>
  <w:style w:type="character" w:styleId="FootnoteReference">
    <w:name w:val="footnote reference"/>
    <w:rsid w:val="00DB389C"/>
    <w:rPr>
      <w:vertAlign w:val="superscript"/>
    </w:rPr>
  </w:style>
  <w:style w:type="paragraph" w:styleId="BodyText">
    <w:name w:val="Body Text"/>
    <w:basedOn w:val="Normal"/>
    <w:link w:val="BodyTextChar"/>
    <w:rsid w:val="00DB389C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character" w:customStyle="1" w:styleId="BodyTextChar">
    <w:name w:val="Body Text Char"/>
    <w:basedOn w:val="DefaultParagraphFont"/>
    <w:link w:val="BodyText"/>
    <w:rsid w:val="00DB389C"/>
    <w:rPr>
      <w:rFonts w:ascii="Times New Roman" w:eastAsia="Times New Roman" w:hAnsi="Times New Roman" w:cs="Times New Roman"/>
      <w:i/>
      <w:iCs/>
      <w:sz w:val="28"/>
      <w:szCs w:val="28"/>
      <w:lang w:eastAsia="hu-HU"/>
    </w:rPr>
  </w:style>
  <w:style w:type="paragraph" w:styleId="FootnoteText">
    <w:name w:val="footnote text"/>
    <w:basedOn w:val="Normal"/>
    <w:link w:val="FootnoteTextChar"/>
    <w:rsid w:val="00DB389C"/>
    <w:pPr>
      <w:autoSpaceDE w:val="0"/>
      <w:autoSpaceDN w:val="0"/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FootnoteTextChar">
    <w:name w:val="Footnote Text Char"/>
    <w:basedOn w:val="DefaultParagraphFont"/>
    <w:link w:val="FootnoteText"/>
    <w:rsid w:val="00DB389C"/>
    <w:rPr>
      <w:rFonts w:ascii="Times New Roman" w:eastAsia="Times New Roman" w:hAnsi="Times New Roman" w:cs="Times New Roman"/>
      <w:sz w:val="20"/>
      <w:szCs w:val="20"/>
      <w:lang w:eastAsia="hu-HU"/>
    </w:rPr>
  </w:style>
  <w:style w:type="character" w:customStyle="1" w:styleId="Lbjegyzet-karakterek">
    <w:name w:val="Lábjegyzet-karakterek"/>
    <w:rsid w:val="00DB389C"/>
  </w:style>
  <w:style w:type="paragraph" w:styleId="Subtitle">
    <w:name w:val="Subtitle"/>
    <w:basedOn w:val="Normal"/>
    <w:next w:val="BodyText"/>
    <w:link w:val="SubtitleChar"/>
    <w:qFormat/>
    <w:rsid w:val="00DB389C"/>
    <w:pPr>
      <w:keepNext/>
      <w:widowControl w:val="0"/>
      <w:suppressAutoHyphens/>
      <w:spacing w:before="60" w:after="120" w:line="240" w:lineRule="auto"/>
      <w:jc w:val="center"/>
    </w:pPr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character" w:customStyle="1" w:styleId="SubtitleChar">
    <w:name w:val="Subtitle Char"/>
    <w:basedOn w:val="DefaultParagraphFont"/>
    <w:link w:val="Subtitle"/>
    <w:rsid w:val="00DB389C"/>
    <w:rPr>
      <w:rFonts w:ascii="Times New Roman" w:eastAsia="Microsoft YaHei" w:hAnsi="Times New Roman" w:cs="Mangal"/>
      <w:b/>
      <w:kern w:val="1"/>
      <w:sz w:val="36"/>
      <w:szCs w:val="36"/>
      <w:lang w:val="en-GB" w:eastAsia="zh-CN" w:bidi="hi-IN"/>
    </w:rPr>
  </w:style>
  <w:style w:type="paragraph" w:styleId="Salutation">
    <w:name w:val="Salutation"/>
    <w:basedOn w:val="Normal"/>
    <w:link w:val="SalutationChar"/>
    <w:rsid w:val="00DB389C"/>
    <w:pPr>
      <w:widowControl w:val="0"/>
      <w:suppressLineNumbers/>
      <w:suppressAutoHyphens/>
      <w:spacing w:after="0" w:line="240" w:lineRule="auto"/>
    </w:pPr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character" w:customStyle="1" w:styleId="SalutationChar">
    <w:name w:val="Salutation Char"/>
    <w:basedOn w:val="DefaultParagraphFont"/>
    <w:link w:val="Salutation"/>
    <w:rsid w:val="00DB389C"/>
    <w:rPr>
      <w:rFonts w:ascii="Times New Roman" w:eastAsia="SimSun" w:hAnsi="Times New Roman" w:cs="Mangal"/>
      <w:b/>
      <w:kern w:val="1"/>
      <w:sz w:val="24"/>
      <w:szCs w:val="24"/>
      <w:lang w:val="en-GB" w:eastAsia="zh-CN" w:bidi="hi-IN"/>
    </w:rPr>
  </w:style>
  <w:style w:type="paragraph" w:customStyle="1" w:styleId="bekezds">
    <w:name w:val="bekezdés"/>
    <w:basedOn w:val="Normal"/>
    <w:link w:val="bekezdsChar"/>
    <w:autoRedefine/>
    <w:rsid w:val="009125BA"/>
    <w:pPr>
      <w:tabs>
        <w:tab w:val="left" w:pos="0"/>
      </w:tabs>
      <w:autoSpaceDE w:val="0"/>
      <w:autoSpaceDN w:val="0"/>
      <w:spacing w:after="60" w:line="240" w:lineRule="auto"/>
      <w:ind w:firstLine="900"/>
      <w:jc w:val="both"/>
    </w:pPr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  <w:style w:type="character" w:customStyle="1" w:styleId="bekezdsChar">
    <w:name w:val="bekezdés Char"/>
    <w:link w:val="bekezds"/>
    <w:rsid w:val="009125BA"/>
    <w:rPr>
      <w:rFonts w:ascii="Times New Roman" w:eastAsia="Times New Roman" w:hAnsi="Times New Roman" w:cs="Times New Roman"/>
      <w:bCs/>
      <w:iCs/>
      <w:sz w:val="24"/>
      <w:szCs w:val="24"/>
      <w:lang w:val="en-US"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807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130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vas Zsófia;Lócsi Levente</dc:creator>
  <cp:lastModifiedBy>Evan Sitt</cp:lastModifiedBy>
  <cp:revision>10</cp:revision>
  <cp:lastPrinted>2016-05-27T14:31:00Z</cp:lastPrinted>
  <dcterms:created xsi:type="dcterms:W3CDTF">2016-04-27T10:31:00Z</dcterms:created>
  <dcterms:modified xsi:type="dcterms:W3CDTF">2020-12-13T15:41:00Z</dcterms:modified>
</cp:coreProperties>
</file>